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04A432D0" w14:textId="57F7EFE2" w:rsidR="00BD0F11" w:rsidRPr="00B749CC" w:rsidRDefault="003A0188" w:rsidP="00C5634A">
      <w:pPr>
        <w:pStyle w:val="Heading1"/>
        <w:jc w:val="center"/>
        <w:rPr>
          <w:smallCaps/>
        </w:rPr>
      </w:pPr>
      <w:r>
        <w:rPr>
          <w:smallCaps/>
          <w:color w:val="auto"/>
        </w:rPr>
        <w:t>FY 202</w:t>
      </w:r>
      <w:r w:rsidR="00602AF5">
        <w:rPr>
          <w:smallCaps/>
          <w:color w:val="auto"/>
        </w:rPr>
        <w:t>4</w:t>
      </w:r>
      <w:r>
        <w:rPr>
          <w:smallCaps/>
          <w:color w:val="auto"/>
        </w:rPr>
        <w:t xml:space="preserve"> </w:t>
      </w:r>
      <w:r w:rsidR="00BD0F11" w:rsidRPr="00B749CC">
        <w:rPr>
          <w:smallCaps/>
          <w:color w:val="auto"/>
        </w:rPr>
        <w:t xml:space="preserve">Hospital Grant Application </w:t>
      </w:r>
      <w:r w:rsidR="00CB4B92">
        <w:rPr>
          <w:smallCaps/>
          <w:color w:val="auto"/>
        </w:rPr>
        <w:t>B (Long Form)</w:t>
      </w:r>
    </w:p>
    <w:p w14:paraId="2A3E188D" w14:textId="77777777" w:rsidR="00BD0F11" w:rsidRPr="00546046" w:rsidRDefault="00BD0F11" w:rsidP="00BD0F11">
      <w:pPr>
        <w:ind w:right="-450"/>
        <w:jc w:val="center"/>
        <w:rPr>
          <w:rFonts w:ascii="Times New Roman" w:hAnsi="Times New Roman"/>
          <w:b/>
          <w:sz w:val="22"/>
          <w:szCs w:val="22"/>
        </w:rPr>
      </w:pP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4EAAFF2D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 xml:space="preserve">[Insert </w:t>
      </w:r>
      <w:r w:rsidR="00673C6E">
        <w:rPr>
          <w:rFonts w:cstheme="minorHAnsi"/>
          <w:b/>
          <w:i/>
          <w:color w:val="3333FF"/>
          <w:sz w:val="22"/>
          <w:szCs w:val="22"/>
          <w:highlight w:val="yellow"/>
        </w:rPr>
        <w:t xml:space="preserve">SORH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SHIP</w:t>
      </w:r>
      <w:r w:rsidR="00673C6E">
        <w:rPr>
          <w:rFonts w:cstheme="minorHAnsi"/>
          <w:b/>
          <w:i/>
          <w:color w:val="3333FF"/>
          <w:sz w:val="22"/>
          <w:szCs w:val="22"/>
          <w:highlight w:val="yellow"/>
        </w:rPr>
        <w:t xml:space="preserve"> Coordinator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0D24442C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</w:t>
      </w:r>
      <w:r w:rsidR="006B6EBE">
        <w:rPr>
          <w:rFonts w:asciiTheme="minorHAnsi" w:hAnsiTheme="minorHAnsi"/>
        </w:rPr>
        <w:t>,</w:t>
      </w:r>
      <w:r w:rsidRPr="2C723C76">
        <w:rPr>
          <w:rFonts w:asciiTheme="minorHAnsi" w:hAnsiTheme="minorHAnsi"/>
        </w:rPr>
        <w:t xml:space="preserve"> the SORH will submit one SHIP application on behalf of all eligible hospital applicants to Federal Office of Rural Health Policy (FORHP)</w:t>
      </w:r>
      <w:r w:rsidR="000D359D" w:rsidRPr="2C723C76">
        <w:rPr>
          <w:rFonts w:asciiTheme="minorHAnsi" w:hAnsiTheme="minorHAnsi"/>
          <w:b/>
          <w:bCs/>
        </w:rPr>
        <w:t>.</w:t>
      </w:r>
      <w:r w:rsidR="000D359D" w:rsidRPr="2C723C76">
        <w:rPr>
          <w:rFonts w:asciiTheme="minorHAnsi" w:hAnsiTheme="minorHAnsi"/>
        </w:rPr>
        <w:t xml:space="preserve">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</w:t>
      </w:r>
      <w:r w:rsidR="00466D09">
        <w:rPr>
          <w:rFonts w:asciiTheme="minorHAnsi" w:hAnsiTheme="minorHAnsi"/>
          <w:i/>
          <w:iCs/>
          <w:u w:val="single"/>
        </w:rPr>
        <w:t xml:space="preserve"> </w:t>
      </w:r>
      <w:r w:rsidR="00641F3D">
        <w:rPr>
          <w:rFonts w:asciiTheme="minorHAnsi" w:hAnsiTheme="minorHAnsi"/>
          <w:i/>
          <w:iCs/>
          <w:u w:val="single"/>
        </w:rPr>
        <w:t xml:space="preserve">a </w:t>
      </w:r>
      <w:r w:rsidR="00466D09">
        <w:rPr>
          <w:rFonts w:asciiTheme="minorHAnsi" w:hAnsiTheme="minorHAnsi"/>
          <w:i/>
          <w:iCs/>
          <w:u w:val="single"/>
        </w:rPr>
        <w:t xml:space="preserve">hospital to be </w:t>
      </w:r>
      <w:r w:rsidRPr="2C723C76">
        <w:rPr>
          <w:rFonts w:asciiTheme="minorHAnsi" w:hAnsiTheme="minorHAnsi"/>
          <w:i/>
          <w:iCs/>
          <w:u w:val="single"/>
        </w:rPr>
        <w:t>inclu</w:t>
      </w:r>
      <w:r w:rsidR="00466D09">
        <w:rPr>
          <w:rFonts w:asciiTheme="minorHAnsi" w:hAnsiTheme="minorHAnsi"/>
          <w:i/>
          <w:iCs/>
          <w:u w:val="single"/>
        </w:rPr>
        <w:t>ded</w:t>
      </w:r>
      <w:r w:rsidRPr="2C723C76">
        <w:rPr>
          <w:rFonts w:asciiTheme="minorHAnsi" w:hAnsiTheme="minorHAnsi"/>
          <w:i/>
          <w:iCs/>
          <w:u w:val="single"/>
        </w:rPr>
        <w:t xml:space="preserve"> in the FY20</w:t>
      </w:r>
      <w:r w:rsidR="000D359D">
        <w:rPr>
          <w:rFonts w:asciiTheme="minorHAnsi" w:hAnsiTheme="minorHAnsi"/>
          <w:i/>
          <w:iCs/>
          <w:u w:val="single"/>
        </w:rPr>
        <w:t>2</w:t>
      </w:r>
      <w:r w:rsidR="00602AF5">
        <w:rPr>
          <w:rFonts w:asciiTheme="minorHAnsi" w:hAnsiTheme="minorHAnsi"/>
          <w:i/>
          <w:iCs/>
          <w:u w:val="single"/>
        </w:rPr>
        <w:t>4</w:t>
      </w:r>
      <w:r w:rsidR="00BC5A98">
        <w:rPr>
          <w:rFonts w:asciiTheme="minorHAnsi" w:hAnsiTheme="minorHAnsi"/>
          <w:i/>
          <w:iCs/>
          <w:u w:val="single"/>
        </w:rPr>
        <w:t xml:space="preserve"> SHIP funding</w:t>
      </w:r>
      <w:r w:rsidRPr="2C723C76">
        <w:rPr>
          <w:rFonts w:asciiTheme="minorHAnsi" w:hAnsiTheme="minorHAnsi"/>
        </w:rPr>
        <w:t>. The SORH will award equal funding to each eligible hospital</w:t>
      </w:r>
      <w:r w:rsidR="00176B07" w:rsidRPr="2C723C76">
        <w:rPr>
          <w:rFonts w:asciiTheme="minorHAnsi" w:hAnsiTheme="minorHAnsi"/>
        </w:rPr>
        <w:t xml:space="preserve">.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</w:t>
      </w:r>
      <w:r w:rsidRPr="002A5C49">
        <w:rPr>
          <w:color w:val="215868"/>
        </w:rPr>
        <w:t>Information</w:t>
      </w:r>
      <w:r>
        <w:t xml:space="preserve"> </w:t>
      </w:r>
    </w:p>
    <w:bookmarkEnd w:id="0"/>
    <w:p w14:paraId="6A0F458A" w14:textId="6D8D12C9" w:rsidR="00176B07" w:rsidRPr="009306FB" w:rsidRDefault="00B749CC" w:rsidP="009306FB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sdt>
        <w:sdtPr>
          <w:rPr>
            <w:rFonts w:asciiTheme="minorHAnsi" w:eastAsia="Calibri" w:hAnsiTheme="minorHAnsi"/>
          </w:rPr>
          <w:tag w:val="Hospital SHIP Project Director Name"/>
          <w:id w:val="-487777919"/>
          <w:placeholder>
            <w:docPart w:val="13AEF761AB734A2C849C3008D19B272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A0940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085EAF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ab/>
      </w:r>
      <w:r w:rsidR="0066048E" w:rsidRPr="00437000">
        <w:rPr>
          <w:rFonts w:asciiTheme="minorHAnsi" w:hAnsiTheme="minorHAnsi"/>
        </w:rPr>
        <w:t xml:space="preserve">CMS Certification Number (CCN): </w:t>
      </w:r>
      <w:r w:rsidR="0066048E">
        <w:rPr>
          <w:rFonts w:asciiTheme="minorHAnsi" w:hAnsiTheme="minorHAnsi"/>
        </w:rPr>
        <w:t>#</w:t>
      </w:r>
      <w:r w:rsidR="0066048E" w:rsidRPr="00967D4A">
        <w:rPr>
          <w:rFonts w:asciiTheme="minorHAnsi" w:hAnsiTheme="minorHAnsi"/>
        </w:rPr>
        <w:tab/>
      </w:r>
      <w:sdt>
        <w:sdtPr>
          <w:rPr>
            <w:rFonts w:asciiTheme="minorHAnsi" w:eastAsia="Calibri" w:hAnsiTheme="minorHAnsi"/>
          </w:rPr>
          <w:tag w:val="Hospital SHIP Project Director Name"/>
          <w:id w:val="1681621549"/>
          <w:placeholder>
            <w:docPart w:val="8CE9AB22AB2E4854A9C6F7C00CF3B62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A0940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EC4827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</w:p>
    <w:p w14:paraId="66EBAAE1" w14:textId="66ECEC01" w:rsidR="00176B07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mer Name </w:t>
      </w:r>
      <w:r w:rsidR="00BC5A98">
        <w:rPr>
          <w:rFonts w:asciiTheme="minorHAnsi" w:hAnsiTheme="minorHAnsi"/>
          <w:i/>
        </w:rPr>
        <w:t>(if changed since FY2</w:t>
      </w:r>
      <w:r w:rsidR="00602AF5">
        <w:rPr>
          <w:rFonts w:asciiTheme="minorHAnsi" w:hAnsiTheme="minorHAnsi"/>
          <w:i/>
        </w:rPr>
        <w:t>3</w:t>
      </w:r>
      <w:r w:rsidRPr="00BE44D9">
        <w:rPr>
          <w:rFonts w:asciiTheme="minorHAnsi" w:hAnsiTheme="minorHAnsi"/>
          <w:i/>
        </w:rPr>
        <w:t xml:space="preserve"> SHIP application):  </w:t>
      </w:r>
      <w:sdt>
        <w:sdtPr>
          <w:rPr>
            <w:rFonts w:asciiTheme="minorHAnsi" w:eastAsia="Calibri" w:hAnsiTheme="minorHAnsi"/>
          </w:rPr>
          <w:tag w:val="Hospital SHIP Project Director Name"/>
          <w:id w:val="311609309"/>
          <w:placeholder>
            <w:docPart w:val="63ED731291344E19AFD1F78749B168F2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245793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</w:p>
    <w:p w14:paraId="7A075B37" w14:textId="77777777" w:rsidR="00176B07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</w:p>
    <w:p w14:paraId="07435940" w14:textId="67CBD7AF" w:rsidR="00176B07" w:rsidRPr="00967D4A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hospital address</w:t>
      </w:r>
      <w:r>
        <w:rPr>
          <w:rFonts w:asciiTheme="minorHAnsi" w:hAnsiTheme="minorHAnsi"/>
        </w:rPr>
        <w:t xml:space="preserve"> since FY2</w:t>
      </w:r>
      <w:r w:rsidR="00602AF5">
        <w:rPr>
          <w:rFonts w:asciiTheme="minorHAnsi" w:hAnsiTheme="minorHAnsi"/>
        </w:rPr>
        <w:t>3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="00A025B6">
        <w:rPr>
          <w:rFonts w:asciiTheme="minorHAnsi" w:hAnsiTheme="minorHAnsi"/>
        </w:rPr>
        <w:t xml:space="preserve">  </w:t>
      </w:r>
      <w:r w:rsidRPr="00967D4A">
        <w:rPr>
          <w:rFonts w:asciiTheme="minorHAnsi" w:hAnsiTheme="minorHAnsi"/>
        </w:rPr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 xml:space="preserve"> </w:t>
      </w:r>
    </w:p>
    <w:p w14:paraId="3DC3A0ED" w14:textId="77777777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1501722D" w14:textId="7AFC3351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Administrator/CEO</w:t>
      </w:r>
      <w:r>
        <w:rPr>
          <w:rFonts w:asciiTheme="minorHAnsi" w:hAnsiTheme="minorHAnsi"/>
        </w:rPr>
        <w:t xml:space="preserve"> since FY2</w:t>
      </w:r>
      <w:r w:rsidR="00602AF5">
        <w:rPr>
          <w:rFonts w:asciiTheme="minorHAnsi" w:hAnsiTheme="minorHAnsi"/>
        </w:rPr>
        <w:t>3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="00A025B6">
        <w:rPr>
          <w:rFonts w:asciiTheme="minorHAnsi" w:hAnsiTheme="minorHAnsi"/>
        </w:rPr>
        <w:t xml:space="preserve">  </w:t>
      </w:r>
      <w:r w:rsidRPr="00967D4A">
        <w:rPr>
          <w:rFonts w:asciiTheme="minorHAnsi" w:hAnsiTheme="minorHAnsi"/>
        </w:rPr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7385E629" w14:textId="77777777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72DBAD79" w14:textId="16110191" w:rsidR="00176B07" w:rsidRPr="00967D4A" w:rsidRDefault="00176B07" w:rsidP="00176B07">
      <w:pPr>
        <w:pStyle w:val="1AutoList2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S</w:t>
      </w:r>
      <w:r>
        <w:rPr>
          <w:rFonts w:asciiTheme="minorHAnsi" w:hAnsiTheme="minorHAnsi"/>
        </w:rPr>
        <w:t>HIP Project Director, since FY2</w:t>
      </w:r>
      <w:r w:rsidR="00602AF5">
        <w:rPr>
          <w:rFonts w:asciiTheme="minorHAnsi" w:hAnsiTheme="minorHAnsi"/>
        </w:rPr>
        <w:t>3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="00A025B6">
        <w:rPr>
          <w:rFonts w:asciiTheme="minorHAnsi" w:hAnsiTheme="minorHAnsi"/>
        </w:rPr>
        <w:t xml:space="preserve">  </w:t>
      </w:r>
      <w:r w:rsidRPr="00967D4A">
        <w:rPr>
          <w:rFonts w:asciiTheme="minorHAnsi" w:hAnsiTheme="minorHAnsi"/>
        </w:rPr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709B0173" w14:textId="77777777" w:rsidR="00176B07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05939AC8" w14:textId="3B85E952" w:rsidR="00176B07" w:rsidRPr="00BE44D9" w:rsidRDefault="00164532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  <w:i/>
          <w:color w:val="0070C0"/>
        </w:rPr>
      </w:pPr>
      <w:r w:rsidRPr="00164532">
        <w:rPr>
          <w:rFonts w:asciiTheme="minorHAnsi" w:hAnsiTheme="minorHAnsi"/>
          <w:i/>
          <w:iCs/>
          <w:color w:val="0070C0"/>
        </w:rPr>
        <w:t>For</w:t>
      </w:r>
      <w:r w:rsidR="00176B07" w:rsidRPr="00BE44D9">
        <w:rPr>
          <w:rFonts w:asciiTheme="minorHAnsi" w:hAnsiTheme="minorHAnsi"/>
          <w:i/>
          <w:color w:val="0070C0"/>
        </w:rPr>
        <w:t xml:space="preserve"> </w:t>
      </w:r>
      <w:r>
        <w:rPr>
          <w:rFonts w:asciiTheme="minorHAnsi" w:hAnsiTheme="minorHAnsi"/>
          <w:i/>
          <w:color w:val="0070C0"/>
        </w:rPr>
        <w:t xml:space="preserve">a new facility or if </w:t>
      </w:r>
      <w:r w:rsidR="00176B07">
        <w:rPr>
          <w:rFonts w:asciiTheme="minorHAnsi" w:hAnsiTheme="minorHAnsi"/>
          <w:i/>
          <w:color w:val="0070C0"/>
        </w:rPr>
        <w:t xml:space="preserve">answered </w:t>
      </w:r>
      <w:r w:rsidR="00176B07" w:rsidRPr="00A025B6">
        <w:rPr>
          <w:rFonts w:asciiTheme="minorHAnsi" w:hAnsiTheme="minorHAnsi"/>
          <w:b/>
          <w:bCs/>
          <w:i/>
          <w:color w:val="0070C0"/>
        </w:rPr>
        <w:t>Yes</w:t>
      </w:r>
      <w:r w:rsidR="00176B07">
        <w:rPr>
          <w:rFonts w:asciiTheme="minorHAnsi" w:hAnsiTheme="minorHAnsi"/>
          <w:i/>
          <w:color w:val="0070C0"/>
        </w:rPr>
        <w:t xml:space="preserve"> to any of the above questions, please </w:t>
      </w:r>
      <w:r>
        <w:rPr>
          <w:rFonts w:asciiTheme="minorHAnsi" w:hAnsiTheme="minorHAnsi"/>
          <w:i/>
          <w:color w:val="0070C0"/>
        </w:rPr>
        <w:t xml:space="preserve">complete </w:t>
      </w:r>
      <w:r w:rsidR="00176B07">
        <w:rPr>
          <w:rFonts w:asciiTheme="minorHAnsi" w:hAnsiTheme="minorHAnsi"/>
          <w:i/>
          <w:color w:val="0070C0"/>
        </w:rPr>
        <w:t>all appropriate fields below</w:t>
      </w:r>
      <w:r>
        <w:rPr>
          <w:rFonts w:asciiTheme="minorHAnsi" w:hAnsiTheme="minorHAnsi"/>
          <w:i/>
          <w:color w:val="0070C0"/>
        </w:rPr>
        <w:t>:</w:t>
      </w:r>
      <w:r w:rsidR="00176B07" w:rsidRPr="00BE44D9">
        <w:rPr>
          <w:rFonts w:asciiTheme="minorHAnsi" w:hAnsiTheme="minorHAnsi"/>
          <w:i/>
          <w:color w:val="0070C0"/>
        </w:rPr>
        <w:t xml:space="preserve"> </w:t>
      </w:r>
    </w:p>
    <w:p w14:paraId="0AA5A3D5" w14:textId="77777777" w:rsidR="00176B07" w:rsidRDefault="00176B07" w:rsidP="00176B07">
      <w:pPr>
        <w:pStyle w:val="1AutoList2"/>
        <w:ind w:left="0" w:firstLine="0"/>
        <w:rPr>
          <w:rFonts w:asciiTheme="minorHAnsi" w:hAnsiTheme="minorHAnsi"/>
        </w:rPr>
      </w:pPr>
    </w:p>
    <w:p w14:paraId="7BEAE32A" w14:textId="6B1D2941" w:rsidR="00A025B6" w:rsidRDefault="00176B07" w:rsidP="005875EE">
      <w:pPr>
        <w:pStyle w:val="1AutoList2"/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Address: </w:t>
      </w:r>
      <w:sdt>
        <w:sdtPr>
          <w:rPr>
            <w:rFonts w:asciiTheme="minorHAnsi" w:eastAsia="Calibri" w:hAnsiTheme="minorHAnsi"/>
          </w:rPr>
          <w:tag w:val="Hospital SHIP Project Director Name"/>
          <w:id w:val="-1757270597"/>
          <w:placeholder>
            <w:docPart w:val="2BF467F22C144BA6BEA868F1E0AC777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C0636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5875EE">
        <w:rPr>
          <w:rFonts w:asciiTheme="minorHAnsi" w:eastAsia="Calibri" w:hAnsiTheme="minorHAnsi"/>
        </w:rPr>
        <w:tab/>
      </w:r>
      <w:r w:rsidR="00A025B6">
        <w:rPr>
          <w:rFonts w:asciiTheme="minorHAnsi" w:eastAsia="Calibri" w:hAnsiTheme="minorHAnsi"/>
        </w:rPr>
        <w:t xml:space="preserve"> </w:t>
      </w:r>
      <w:r w:rsidRPr="00967D4A">
        <w:rPr>
          <w:rFonts w:asciiTheme="minorHAnsi" w:hAnsiTheme="minorHAnsi"/>
        </w:rPr>
        <w:t xml:space="preserve">City: </w:t>
      </w:r>
      <w:sdt>
        <w:sdtPr>
          <w:rPr>
            <w:rFonts w:asciiTheme="minorHAnsi" w:eastAsia="Calibri" w:hAnsiTheme="minorHAnsi"/>
          </w:rPr>
          <w:tag w:val="Hospital SHIP Project Director Name"/>
          <w:id w:val="-1680041287"/>
          <w:placeholder>
            <w:docPart w:val="78BFEDBE4D894E6491CCC922EC52BAD6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C0636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Pr="00967D4A">
        <w:rPr>
          <w:rFonts w:asciiTheme="minorHAnsi" w:hAnsiTheme="minorHAnsi"/>
        </w:rPr>
        <w:tab/>
      </w:r>
      <w:r w:rsidR="00A025B6">
        <w:rPr>
          <w:rFonts w:asciiTheme="minorHAnsi" w:hAnsiTheme="minorHAnsi"/>
        </w:rPr>
        <w:t xml:space="preserve">   </w:t>
      </w:r>
      <w:r w:rsidRPr="00967D4A">
        <w:rPr>
          <w:rFonts w:asciiTheme="minorHAnsi" w:hAnsiTheme="minorHAnsi"/>
        </w:rPr>
        <w:t xml:space="preserve">State: </w:t>
      </w:r>
      <w:sdt>
        <w:sdtPr>
          <w:rPr>
            <w:rFonts w:asciiTheme="minorHAnsi" w:eastAsia="Calibri" w:hAnsiTheme="minorHAnsi"/>
          </w:rPr>
          <w:tag w:val="Hospital SHIP Project Director Name"/>
          <w:id w:val="546189393"/>
          <w:placeholder>
            <w:docPart w:val="4C1F123523364B82B47C970D519093C2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C0636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7C0636" w:rsidRPr="00967D4A">
        <w:rPr>
          <w:rFonts w:asciiTheme="minorHAnsi" w:hAnsiTheme="minorHAnsi"/>
        </w:rPr>
        <w:t xml:space="preserve"> </w:t>
      </w:r>
    </w:p>
    <w:p w14:paraId="74482F5E" w14:textId="099C2E55" w:rsidR="00176B07" w:rsidRPr="00967D4A" w:rsidRDefault="00A025B6" w:rsidP="005875EE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</w:t>
      </w:r>
      <w:r w:rsidR="00176B07" w:rsidRPr="00967D4A">
        <w:rPr>
          <w:rFonts w:asciiTheme="minorHAnsi" w:hAnsiTheme="minorHAnsi"/>
        </w:rPr>
        <w:t xml:space="preserve">Zip: </w:t>
      </w:r>
      <w:sdt>
        <w:sdtPr>
          <w:rPr>
            <w:rFonts w:asciiTheme="minorHAnsi" w:eastAsia="Calibri" w:hAnsiTheme="minorHAnsi"/>
          </w:rPr>
          <w:tag w:val="Hospital SHIP Project Director Name"/>
          <w:id w:val="-455793662"/>
          <w:placeholder>
            <w:docPart w:val="5C9192C96CD14B59B6CF293A23AB0757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C0636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>
        <w:rPr>
          <w:rFonts w:asciiTheme="minorHAnsi" w:hAnsiTheme="minorHAnsi"/>
        </w:rPr>
        <w:t xml:space="preserve">   </w:t>
      </w:r>
      <w:r w:rsidR="00176B07" w:rsidRPr="00967D4A">
        <w:rPr>
          <w:rFonts w:asciiTheme="minorHAnsi" w:hAnsiTheme="minorHAnsi"/>
        </w:rPr>
        <w:t xml:space="preserve">County: </w:t>
      </w:r>
      <w:sdt>
        <w:sdtPr>
          <w:rPr>
            <w:rFonts w:asciiTheme="minorHAnsi" w:eastAsia="Calibri" w:hAnsiTheme="minorHAnsi"/>
          </w:rPr>
          <w:tag w:val="Hospital SHIP Project Director Name"/>
          <w:id w:val="982584715"/>
          <w:placeholder>
            <w:docPart w:val="EF7C47D5A6394B0D9D7FB58B0EEBFEE2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C0636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2D72D0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 </w:t>
      </w:r>
      <w:r w:rsidR="00176B07" w:rsidRPr="00967D4A">
        <w:rPr>
          <w:rFonts w:asciiTheme="minorHAnsi" w:hAnsiTheme="minorHAnsi"/>
        </w:rPr>
        <w:t xml:space="preserve">Phone: </w:t>
      </w:r>
      <w:sdt>
        <w:sdtPr>
          <w:rPr>
            <w:rFonts w:asciiTheme="minorHAnsi" w:eastAsia="Calibri" w:hAnsiTheme="minorHAnsi"/>
          </w:rPr>
          <w:tag w:val="Hospital SHIP Project Director Name"/>
          <w:id w:val="-1931959466"/>
          <w:placeholder>
            <w:docPart w:val="85914EA4DCB44E0F92BB81BED2D242BF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C0636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176B07" w:rsidRPr="00967D4A">
        <w:rPr>
          <w:rFonts w:asciiTheme="minorHAnsi" w:hAnsiTheme="minorHAnsi"/>
        </w:rPr>
        <w:tab/>
      </w:r>
    </w:p>
    <w:p w14:paraId="104E2575" w14:textId="77777777" w:rsidR="00176B07" w:rsidRPr="00967D4A" w:rsidRDefault="00176B07" w:rsidP="00176B07">
      <w:pPr>
        <w:rPr>
          <w:rFonts w:asciiTheme="minorHAnsi" w:hAnsiTheme="minorHAnsi"/>
        </w:rPr>
      </w:pPr>
    </w:p>
    <w:p w14:paraId="20FFBA2B" w14:textId="5326857C" w:rsidR="00176B07" w:rsidRPr="00967D4A" w:rsidRDefault="000B600D" w:rsidP="00176B07">
      <w:pPr>
        <w:rPr>
          <w:rFonts w:asciiTheme="minorHAnsi" w:hAnsiTheme="minorHAnsi"/>
        </w:rPr>
      </w:pPr>
      <w:r>
        <w:rPr>
          <w:rFonts w:asciiTheme="minorHAnsi" w:hAnsiTheme="minorHAnsi"/>
        </w:rPr>
        <w:t>Administrator/</w:t>
      </w:r>
      <w:r w:rsidR="00176B07" w:rsidRPr="00967D4A">
        <w:rPr>
          <w:rFonts w:asciiTheme="minorHAnsi" w:hAnsiTheme="minorHAnsi"/>
        </w:rPr>
        <w:t>CEO</w:t>
      </w:r>
      <w:r w:rsidR="002D72D0">
        <w:rPr>
          <w:rFonts w:asciiTheme="minorHAnsi" w:hAnsiTheme="minorHAnsi"/>
        </w:rPr>
        <w:t xml:space="preserve"> Name</w:t>
      </w:r>
      <w:r w:rsidR="00176B07" w:rsidRPr="00967D4A">
        <w:rPr>
          <w:rFonts w:asciiTheme="minorHAnsi" w:hAnsiTheme="minorHAnsi"/>
        </w:rPr>
        <w:t xml:space="preserve">: </w:t>
      </w:r>
      <w:sdt>
        <w:sdtPr>
          <w:rPr>
            <w:rFonts w:asciiTheme="minorHAnsi" w:eastAsia="Calibri" w:hAnsiTheme="minorHAnsi"/>
          </w:rPr>
          <w:tag w:val="Hospital SHIP Project Director Name"/>
          <w:id w:val="1032851596"/>
          <w:placeholder>
            <w:docPart w:val="27B22D6B68034EFAB84786FA96E12CE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602AF5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="00176B07" w:rsidRPr="00967D4A">
        <w:rPr>
          <w:rFonts w:asciiTheme="minorHAnsi" w:hAnsiTheme="minorHAnsi"/>
        </w:rPr>
        <w:tab/>
      </w:r>
      <w:r w:rsidR="002D72D0">
        <w:rPr>
          <w:rFonts w:asciiTheme="minorHAnsi" w:hAnsiTheme="minorHAnsi"/>
        </w:rPr>
        <w:tab/>
      </w:r>
      <w:r w:rsidR="00176B07" w:rsidRPr="00967D4A">
        <w:rPr>
          <w:rFonts w:asciiTheme="minorHAnsi" w:hAnsiTheme="minorHAnsi"/>
        </w:rPr>
        <w:t xml:space="preserve">E-mail: </w:t>
      </w:r>
      <w:sdt>
        <w:sdtPr>
          <w:rPr>
            <w:rFonts w:asciiTheme="minorHAnsi" w:eastAsia="Calibri" w:hAnsiTheme="minorHAnsi"/>
          </w:rPr>
          <w:tag w:val="Hospital SHIP Project Director Name"/>
          <w:id w:val="-716513114"/>
          <w:placeholder>
            <w:docPart w:val="7E8EC4F1EF6D452A84A5D5317533F48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602AF5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</w:p>
    <w:p w14:paraId="0D95D419" w14:textId="77777777" w:rsidR="00176B07" w:rsidRPr="00967D4A" w:rsidRDefault="00176B07" w:rsidP="00176B07">
      <w:pPr>
        <w:rPr>
          <w:rFonts w:asciiTheme="minorHAnsi" w:hAnsiTheme="minorHAnsi"/>
        </w:rPr>
      </w:pPr>
    </w:p>
    <w:p w14:paraId="038E2165" w14:textId="77777777" w:rsidR="009306FB" w:rsidRDefault="00176B07" w:rsidP="00176B07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SHIP Project Director Name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167140634"/>
          <w:placeholder>
            <w:docPart w:val="73343CED8D4141F1BD5030ACED50014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>Email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Email"/>
          <w:id w:val="-2100782146"/>
          <w:placeholder>
            <w:docPart w:val="B2D0635C0425406085FC2F30D1AF835A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</w:p>
    <w:p w14:paraId="55A7D830" w14:textId="779AAA8F" w:rsidR="00176B07" w:rsidRPr="00967D4A" w:rsidRDefault="00176B07" w:rsidP="00176B07">
      <w:pPr>
        <w:spacing w:after="160" w:line="259" w:lineRule="auto"/>
        <w:rPr>
          <w:rFonts w:asciiTheme="minorHAnsi" w:eastAsia="Calibri" w:hAnsiTheme="minorHAnsi"/>
        </w:rPr>
      </w:pPr>
      <w:r w:rsidRPr="00F65C55">
        <w:rPr>
          <w:rFonts w:asciiTheme="minorHAnsi" w:eastAsia="Calibri" w:hAnsiTheme="minorHAnsi"/>
        </w:rPr>
        <w:t>Phone:</w:t>
      </w:r>
      <w:r w:rsidR="002D72D0" w:rsidRPr="002D72D0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906338864"/>
          <w:placeholder>
            <w:docPart w:val="5ADB8666A3B840108F7C16F214D68943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2D72D0"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 w:rsidRPr="00F65C55">
        <w:rPr>
          <w:rFonts w:asciiTheme="minorHAnsi" w:eastAsia="Calibri" w:hAnsiTheme="minorHAnsi"/>
        </w:rPr>
        <w:tab/>
      </w:r>
    </w:p>
    <w:p w14:paraId="231D9590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Number of beds</w:t>
      </w:r>
      <w:r>
        <w:rPr>
          <w:rFonts w:asciiTheme="minorHAnsi" w:hAnsiTheme="minorHAnsi"/>
        </w:rPr>
        <w:t>,</w:t>
      </w:r>
      <w:r w:rsidRPr="00967D4A">
        <w:rPr>
          <w:rFonts w:asciiTheme="minorHAnsi" w:hAnsiTheme="minorHAnsi"/>
        </w:rPr>
        <w:t xml:space="preserve"> per Line 14 of the most recently filed Medicare Cost Report</w:t>
      </w:r>
      <w:r>
        <w:rPr>
          <w:rFonts w:asciiTheme="minorHAnsi" w:hAnsiTheme="minorHAnsi"/>
        </w:rPr>
        <w:t>*</w:t>
      </w:r>
      <w:r w:rsidRPr="00967D4A">
        <w:rPr>
          <w:rFonts w:asciiTheme="minorHAnsi" w:hAnsiTheme="minorHAnsi"/>
        </w:rPr>
        <w:t xml:space="preserve">: 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3B7B8CAA" w14:textId="59BB3555" w:rsidR="00152D3A" w:rsidRPr="00FD7F52" w:rsidRDefault="00152D3A" w:rsidP="00152D3A">
      <w:pPr>
        <w:rPr>
          <w:rFonts w:asciiTheme="minorHAnsi" w:hAnsiTheme="minorHAnsi"/>
          <w:i/>
          <w:color w:val="0070C0"/>
          <w:sz w:val="20"/>
          <w:szCs w:val="20"/>
        </w:rPr>
      </w:pPr>
      <w:r w:rsidRPr="00FD7F52">
        <w:rPr>
          <w:rFonts w:asciiTheme="minorHAnsi" w:hAnsiTheme="minorHAnsi"/>
          <w:i/>
          <w:color w:val="0070C0"/>
          <w:sz w:val="20"/>
          <w:szCs w:val="20"/>
        </w:rPr>
        <w:t>*Note: If hospital reports a licensed bed count greater than 49 on Line 14 but staffs 49 beds or fewer, eligibility may be certified by submitting a written statement to the SORH that includes: 1) the number of staffed beds at the time of the most recent cost report submission, 2) the cost reporting period of the most recently filed cost report</w:t>
      </w:r>
      <w:r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and 3) the signature of the certifying official. </w:t>
      </w:r>
    </w:p>
    <w:p w14:paraId="40FF6CE9" w14:textId="77777777" w:rsidR="00176B07" w:rsidRDefault="00176B07" w:rsidP="00176B07">
      <w:pPr>
        <w:rPr>
          <w:rFonts w:asciiTheme="minorHAnsi" w:hAnsiTheme="minorHAnsi"/>
        </w:rPr>
      </w:pPr>
    </w:p>
    <w:p w14:paraId="2201F7F2" w14:textId="77777777" w:rsidR="00176B07" w:rsidRDefault="00176B07" w:rsidP="00176B07">
      <w:pPr>
        <w:rPr>
          <w:rFonts w:asciiTheme="minorHAnsi" w:hAnsiTheme="minorHAnsi"/>
        </w:rPr>
      </w:pPr>
      <w:r w:rsidRPr="009D5A06">
        <w:rPr>
          <w:rFonts w:asciiTheme="minorHAnsi" w:hAnsiTheme="minorHAnsi"/>
        </w:rPr>
        <w:t>CAH:</w:t>
      </w:r>
      <w:r w:rsidRPr="00967D4A">
        <w:rPr>
          <w:rFonts w:asciiTheme="minorHAnsi" w:hAnsiTheme="minorHAnsi"/>
        </w:rPr>
        <w:t xml:space="preserve">  </w:t>
      </w:r>
      <w:r w:rsidRPr="00967D4A">
        <w:rPr>
          <w:rFonts w:asciiTheme="minorHAnsi" w:hAnsiTheme="minorHAnsi"/>
        </w:rPr>
        <w:tab/>
        <w:t xml:space="preserve">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4091B576" w14:textId="77777777" w:rsidR="00176B07" w:rsidRDefault="00176B07" w:rsidP="00176B07">
      <w:pPr>
        <w:rPr>
          <w:rFonts w:asciiTheme="minorHAnsi" w:hAnsiTheme="minorHAnsi"/>
        </w:rPr>
      </w:pPr>
    </w:p>
    <w:p w14:paraId="30EB52B3" w14:textId="6A01F411" w:rsidR="00176B07" w:rsidRPr="00B56BD6" w:rsidRDefault="00176B07" w:rsidP="00176B07">
      <w:pPr>
        <w:rPr>
          <w:rFonts w:cstheme="minorHAnsi"/>
          <w:szCs w:val="22"/>
        </w:rPr>
      </w:pPr>
      <w:r w:rsidRPr="0058074B">
        <w:rPr>
          <w:rFonts w:asciiTheme="minorHAnsi" w:hAnsiTheme="minorHAnsi"/>
        </w:rPr>
        <w:t xml:space="preserve">Tribally operated hospital under Titles I and V of P.L. 93-638?     </w:t>
      </w:r>
      <w:r w:rsidR="009306FB" w:rsidRPr="00967D4A">
        <w:rPr>
          <w:rFonts w:asciiTheme="minorHAnsi" w:hAnsiTheme="minorHAnsi"/>
        </w:rPr>
        <w:t xml:space="preserve">Yes </w:t>
      </w:r>
      <w:r w:rsidR="009306FB"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306FB"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="009306FB" w:rsidRPr="00967D4A">
        <w:rPr>
          <w:rFonts w:asciiTheme="minorHAnsi" w:hAnsiTheme="minorHAnsi"/>
        </w:rPr>
        <w:fldChar w:fldCharType="end"/>
      </w:r>
      <w:r w:rsidR="009306FB" w:rsidRPr="00967D4A">
        <w:rPr>
          <w:rFonts w:asciiTheme="minorHAnsi" w:hAnsiTheme="minorHAnsi"/>
        </w:rPr>
        <w:tab/>
        <w:t xml:space="preserve">No  </w:t>
      </w:r>
      <w:r w:rsidR="009306FB"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9306FB" w:rsidRPr="00967D4A">
        <w:rPr>
          <w:rFonts w:asciiTheme="minorHAnsi" w:hAnsiTheme="minorHAnsi"/>
        </w:rPr>
        <w:instrText xml:space="preserve"> FORMCHECKBOX </w:instrText>
      </w:r>
      <w:r w:rsidR="003F7426">
        <w:rPr>
          <w:rFonts w:asciiTheme="minorHAnsi" w:hAnsiTheme="minorHAnsi"/>
        </w:rPr>
      </w:r>
      <w:r w:rsidR="003F7426">
        <w:rPr>
          <w:rFonts w:asciiTheme="minorHAnsi" w:hAnsiTheme="minorHAnsi"/>
        </w:rPr>
        <w:fldChar w:fldCharType="separate"/>
      </w:r>
      <w:r w:rsidR="009306FB" w:rsidRPr="00967D4A">
        <w:rPr>
          <w:rFonts w:asciiTheme="minorHAnsi" w:hAnsiTheme="minorHAnsi"/>
        </w:rPr>
        <w:fldChar w:fldCharType="end"/>
      </w:r>
    </w:p>
    <w:p w14:paraId="4551BB17" w14:textId="4F721398" w:rsidR="00B831CE" w:rsidRPr="00967D4A" w:rsidRDefault="00B831CE" w:rsidP="008205EC">
      <w:pPr>
        <w:spacing w:after="120" w:line="276" w:lineRule="auto"/>
        <w:rPr>
          <w:rFonts w:asciiTheme="minorHAnsi" w:eastAsia="Calibri" w:hAnsiTheme="minorHAnsi"/>
        </w:rPr>
      </w:pPr>
    </w:p>
    <w:p w14:paraId="698A90BA" w14:textId="05F93BF8" w:rsidR="008205EC" w:rsidRPr="00B93EBF" w:rsidRDefault="008205EC">
      <w:pPr>
        <w:rPr>
          <w:rFonts w:asciiTheme="minorHAnsi" w:hAnsiTheme="minorHAnsi"/>
          <w:b/>
          <w:color w:val="365F91" w:themeColor="accent1" w:themeShade="BF"/>
          <w:sz w:val="12"/>
          <w:szCs w:val="12"/>
        </w:rPr>
      </w:pPr>
    </w:p>
    <w:p w14:paraId="01DA39EE" w14:textId="77777777" w:rsidR="00F310CE" w:rsidRDefault="00F310CE">
      <w:pPr>
        <w:rPr>
          <w:rFonts w:asciiTheme="minorHAnsi" w:eastAsia="Calibri" w:hAnsiTheme="minorHAnsi"/>
          <w:b/>
          <w:color w:val="215466"/>
        </w:rPr>
      </w:pPr>
      <w:r>
        <w:rPr>
          <w:color w:val="215466"/>
        </w:rPr>
        <w:br w:type="page"/>
      </w:r>
    </w:p>
    <w:p w14:paraId="2A7A65DB" w14:textId="6814D271" w:rsidR="00B8628B" w:rsidRPr="00351EDF" w:rsidRDefault="00B8628B" w:rsidP="00B8628B">
      <w:pPr>
        <w:pStyle w:val="Heading1"/>
        <w:rPr>
          <w:color w:val="215466"/>
        </w:rPr>
      </w:pPr>
      <w:r w:rsidRPr="002B53A7">
        <w:rPr>
          <w:color w:val="215466"/>
        </w:rPr>
        <w:lastRenderedPageBreak/>
        <w:t xml:space="preserve">SHIP </w:t>
      </w:r>
      <w:r w:rsidR="009672D9">
        <w:rPr>
          <w:color w:val="215466"/>
        </w:rPr>
        <w:t>Allowable Investments</w:t>
      </w:r>
      <w:r w:rsidRPr="002B53A7">
        <w:rPr>
          <w:color w:val="215466"/>
        </w:rPr>
        <w:t>: Planned FY 202</w:t>
      </w:r>
      <w:r w:rsidR="002A0029">
        <w:rPr>
          <w:color w:val="215466"/>
        </w:rPr>
        <w:t>4</w:t>
      </w:r>
      <w:r w:rsidRPr="002B53A7">
        <w:rPr>
          <w:color w:val="215466"/>
        </w:rPr>
        <w:t xml:space="preserve"> </w:t>
      </w:r>
      <w:r w:rsidRPr="00351EDF">
        <w:rPr>
          <w:color w:val="215466"/>
        </w:rPr>
        <w:t>(</w:t>
      </w:r>
      <w:r w:rsidRPr="00351EDF">
        <w:rPr>
          <w:bCs/>
          <w:color w:val="215466"/>
        </w:rPr>
        <w:t xml:space="preserve">June 1, </w:t>
      </w:r>
      <w:r w:rsidRPr="00D3293B">
        <w:rPr>
          <w:bCs/>
          <w:color w:val="215466"/>
        </w:rPr>
        <w:t>202</w:t>
      </w:r>
      <w:r w:rsidR="002A0029">
        <w:rPr>
          <w:bCs/>
          <w:color w:val="215466"/>
        </w:rPr>
        <w:t>4</w:t>
      </w:r>
      <w:r w:rsidRPr="00D3293B">
        <w:rPr>
          <w:bCs/>
          <w:color w:val="215466"/>
        </w:rPr>
        <w:t xml:space="preserve"> -</w:t>
      </w:r>
      <w:r w:rsidRPr="00351EDF">
        <w:rPr>
          <w:bCs/>
          <w:color w:val="215466"/>
        </w:rPr>
        <w:t xml:space="preserve"> May 31, 20</w:t>
      </w:r>
      <w:r w:rsidR="00D2483B" w:rsidRPr="00351EDF">
        <w:rPr>
          <w:bCs/>
          <w:color w:val="215466"/>
        </w:rPr>
        <w:t>2</w:t>
      </w:r>
      <w:r w:rsidR="002A0029">
        <w:rPr>
          <w:bCs/>
          <w:color w:val="215466"/>
        </w:rPr>
        <w:t>5</w:t>
      </w:r>
      <w:r w:rsidR="001B7E36">
        <w:rPr>
          <w:bCs/>
          <w:color w:val="215466"/>
        </w:rPr>
        <w:t>)</w:t>
      </w:r>
      <w:r w:rsidR="00D2483B" w:rsidRPr="00351EDF">
        <w:rPr>
          <w:bCs/>
          <w:color w:val="215466"/>
        </w:rPr>
        <w:t xml:space="preserve"> </w:t>
      </w:r>
      <w:r w:rsidRPr="00351EDF">
        <w:rPr>
          <w:bCs/>
          <w:color w:val="215466"/>
        </w:rPr>
        <w:t>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3B94616A" w14:textId="77777777" w:rsidR="00DF7CFC" w:rsidRDefault="009B7575" w:rsidP="00846846">
      <w:pPr>
        <w:rPr>
          <w:rFonts w:ascii="Calibri" w:hAnsi="Calibri" w:cs="Calibri"/>
          <w:lang w:val="en"/>
        </w:rPr>
      </w:pPr>
      <w:r>
        <w:rPr>
          <w:rFonts w:asciiTheme="minorHAnsi" w:eastAsia="Calibri" w:hAnsiTheme="minorHAnsi"/>
        </w:rPr>
        <w:t xml:space="preserve">From the </w:t>
      </w:r>
      <w:r w:rsidR="005C67F2">
        <w:rPr>
          <w:rFonts w:asciiTheme="minorHAnsi" w:eastAsia="Calibri" w:hAnsiTheme="minorHAnsi"/>
        </w:rPr>
        <w:t xml:space="preserve">SHIP </w:t>
      </w:r>
      <w:r w:rsidR="006F3AB5">
        <w:rPr>
          <w:rFonts w:asciiTheme="minorHAnsi" w:eastAsia="Calibri" w:hAnsiTheme="minorHAnsi"/>
        </w:rPr>
        <w:t xml:space="preserve">Allowable Investment </w:t>
      </w:r>
      <w:r w:rsidR="005C67F2">
        <w:rPr>
          <w:rFonts w:asciiTheme="minorHAnsi" w:eastAsia="Calibri" w:hAnsiTheme="minorHAnsi"/>
        </w:rPr>
        <w:t>M</w:t>
      </w:r>
      <w:r w:rsidR="006F3AB5">
        <w:rPr>
          <w:rFonts w:asciiTheme="minorHAnsi" w:eastAsia="Calibri" w:hAnsiTheme="minorHAnsi"/>
        </w:rPr>
        <w:t>enu</w:t>
      </w:r>
      <w:r>
        <w:rPr>
          <w:rFonts w:asciiTheme="minorHAnsi" w:eastAsia="Calibri" w:hAnsiTheme="minorHAnsi"/>
        </w:rPr>
        <w:t xml:space="preserve">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 xml:space="preserve">activities. </w:t>
      </w:r>
      <w:r w:rsidR="008F1238">
        <w:rPr>
          <w:rFonts w:asciiTheme="minorHAnsi" w:eastAsia="Calibri" w:hAnsiTheme="minorHAnsi"/>
        </w:rPr>
        <w:t xml:space="preserve">For CAHs, hospitals must select MBQIP and ICD-11 software or training before selecting other activities. For non-CAHs, hospitals must select ICD-11 software or training before selecting other activities. </w:t>
      </w:r>
      <w:r w:rsidR="00846846" w:rsidRPr="00967D4A">
        <w:rPr>
          <w:rFonts w:asciiTheme="minorHAnsi" w:eastAsia="Calibri" w:hAnsiTheme="minorHAnsi"/>
        </w:rPr>
        <w:t>In the final box, indicate the dollar amount by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</w:t>
      </w:r>
      <w:r w:rsidR="00BC5A98">
        <w:rPr>
          <w:rFonts w:ascii="Calibri" w:hAnsi="Calibri" w:cs="Calibri"/>
          <w:b/>
          <w:u w:val="single"/>
        </w:rPr>
        <w:t>13,</w:t>
      </w:r>
      <w:r w:rsidR="008F1238">
        <w:rPr>
          <w:rFonts w:ascii="Calibri" w:hAnsi="Calibri" w:cs="Calibri"/>
          <w:b/>
          <w:u w:val="single"/>
        </w:rPr>
        <w:t>312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</w:p>
    <w:p w14:paraId="6781C02E" w14:textId="77777777" w:rsidR="00DF7CFC" w:rsidRDefault="00DF7CFC" w:rsidP="00846846">
      <w:pPr>
        <w:rPr>
          <w:rFonts w:ascii="Calibri" w:hAnsi="Calibri" w:cs="Calibri"/>
          <w:lang w:val="en"/>
        </w:rPr>
      </w:pPr>
    </w:p>
    <w:p w14:paraId="027EEBB4" w14:textId="4669E4F7" w:rsidR="003E462D" w:rsidRDefault="003E462D" w:rsidP="00846846">
      <w:pPr>
        <w:rPr>
          <w:rFonts w:asciiTheme="minorHAnsi" w:eastAsia="Calibri" w:hAnsiTheme="minorHAnsi"/>
          <w:bCs/>
        </w:rPr>
      </w:pPr>
      <w:r w:rsidRPr="00BC5A98">
        <w:rPr>
          <w:rFonts w:asciiTheme="minorHAnsi" w:hAnsiTheme="minorHAnsi"/>
        </w:rPr>
        <w:t>Refer to</w:t>
      </w:r>
      <w:r w:rsidR="00874995">
        <w:rPr>
          <w:rFonts w:asciiTheme="minorHAnsi" w:hAnsiTheme="minorHAnsi"/>
        </w:rPr>
        <w:t xml:space="preserve"> the</w:t>
      </w:r>
      <w:r w:rsidRPr="00BC5A98">
        <w:rPr>
          <w:rFonts w:asciiTheme="minorHAnsi" w:hAnsiTheme="minorHAnsi"/>
        </w:rPr>
        <w:t xml:space="preserve"> </w:t>
      </w:r>
      <w:hyperlink r:id="rId11" w:history="1">
        <w:r w:rsidR="00360EA6"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="00360EA6" w:rsidRPr="00A93100">
        <w:rPr>
          <w:rFonts w:asciiTheme="minorHAnsi" w:hAnsiTheme="minorHAnsi"/>
          <w:b/>
        </w:rPr>
        <w:t xml:space="preserve"> </w:t>
      </w:r>
      <w:r w:rsidR="00360EA6" w:rsidRPr="00D97216">
        <w:rPr>
          <w:rFonts w:asciiTheme="minorHAnsi" w:hAnsiTheme="minorHAnsi" w:cstheme="minorHAnsi"/>
        </w:rPr>
        <w:t>webpage or use the</w:t>
      </w:r>
      <w:r w:rsidR="00360EA6" w:rsidRPr="00DA0210">
        <w:rPr>
          <w:rFonts w:asciiTheme="minorHAnsi" w:hAnsiTheme="minorHAnsi" w:cstheme="minorHAnsi"/>
          <w:b/>
        </w:rPr>
        <w:t xml:space="preserve"> </w:t>
      </w:r>
      <w:hyperlink r:id="rId12" w:history="1">
        <w:r w:rsidR="00360EA6"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>
        <w:rPr>
          <w:rFonts w:asciiTheme="minorHAnsi" w:hAnsiTheme="minorHAnsi" w:cstheme="minorHAnsi"/>
          <w:color w:val="505153"/>
        </w:rPr>
        <w:t xml:space="preserve"> </w:t>
      </w:r>
      <w:r w:rsidRPr="00BC5A98">
        <w:rPr>
          <w:rFonts w:asciiTheme="minorHAnsi" w:hAnsiTheme="minorHAnsi" w:cstheme="minorHAnsi"/>
        </w:rPr>
        <w:t>for</w:t>
      </w:r>
      <w:r>
        <w:rPr>
          <w:rFonts w:asciiTheme="minorHAnsi" w:hAnsiTheme="minorHAnsi" w:cstheme="minorHAnsi"/>
          <w:color w:val="505153"/>
        </w:rPr>
        <w:t xml:space="preserve"> </w:t>
      </w:r>
      <w:r w:rsidR="00441311">
        <w:rPr>
          <w:rFonts w:asciiTheme="minorHAnsi" w:eastAsia="Calibri" w:hAnsiTheme="minorHAnsi"/>
          <w:bCs/>
        </w:rPr>
        <w:t>examples and resources</w:t>
      </w:r>
      <w:r>
        <w:rPr>
          <w:rFonts w:asciiTheme="minorHAnsi" w:eastAsia="Calibri" w:hAnsiTheme="minorHAnsi"/>
          <w:bCs/>
        </w:rPr>
        <w:t>.</w:t>
      </w:r>
    </w:p>
    <w:p w14:paraId="7E82D8DA" w14:textId="77777777" w:rsidR="0041782F" w:rsidRDefault="0041782F" w:rsidP="00846846">
      <w:pPr>
        <w:rPr>
          <w:rFonts w:asciiTheme="minorHAnsi" w:eastAsia="Calibri" w:hAnsiTheme="minorHAnsi"/>
          <w:bCs/>
        </w:rPr>
      </w:pPr>
    </w:p>
    <w:p w14:paraId="52A5E885" w14:textId="61805686" w:rsidR="00B26216" w:rsidRPr="0041782F" w:rsidRDefault="0041782F" w:rsidP="00846846">
      <w:pPr>
        <w:rPr>
          <w:rFonts w:asciiTheme="minorHAnsi" w:eastAsia="Calibri" w:hAnsiTheme="minorHAnsi"/>
          <w:b/>
          <w:sz w:val="28"/>
          <w:szCs w:val="28"/>
          <w:u w:val="single"/>
        </w:rPr>
      </w:pPr>
      <w:r w:rsidRPr="0041782F">
        <w:rPr>
          <w:rFonts w:asciiTheme="minorHAnsi" w:eastAsia="Calibri" w:hAnsiTheme="minorHAnsi"/>
          <w:b/>
          <w:sz w:val="28"/>
          <w:szCs w:val="28"/>
        </w:rPr>
        <w:t>Value-Based Purchasi</w:t>
      </w:r>
      <w:r w:rsidRPr="003D13C6">
        <w:rPr>
          <w:rFonts w:asciiTheme="minorHAnsi" w:eastAsia="Calibri" w:hAnsiTheme="minorHAnsi"/>
          <w:b/>
          <w:sz w:val="28"/>
          <w:szCs w:val="28"/>
        </w:rPr>
        <w:t>ng (</w:t>
      </w:r>
      <w:r w:rsidR="00A025B6" w:rsidRPr="003D13C6">
        <w:rPr>
          <w:rFonts w:asciiTheme="minorHAnsi" w:eastAsia="Calibri" w:hAnsiTheme="minorHAnsi"/>
          <w:b/>
          <w:sz w:val="28"/>
          <w:szCs w:val="28"/>
        </w:rPr>
        <w:t>VBP</w:t>
      </w:r>
      <w:r w:rsidRPr="003D13C6">
        <w:rPr>
          <w:rFonts w:asciiTheme="minorHAnsi" w:eastAsia="Calibri" w:hAnsiTheme="minorHAnsi"/>
          <w:b/>
          <w:sz w:val="28"/>
          <w:szCs w:val="28"/>
        </w:rPr>
        <w:t xml:space="preserve">) Investment </w:t>
      </w:r>
      <w:r w:rsidRPr="0041782F">
        <w:rPr>
          <w:rFonts w:asciiTheme="minorHAnsi" w:eastAsia="Calibri" w:hAnsiTheme="minorHAnsi"/>
          <w:b/>
          <w:sz w:val="28"/>
          <w:szCs w:val="28"/>
        </w:rPr>
        <w:t>Activities</w:t>
      </w:r>
    </w:p>
    <w:p w14:paraId="49E214EC" w14:textId="0149731C" w:rsidR="00266AC9" w:rsidRPr="009F01F6" w:rsidRDefault="00266AC9" w:rsidP="00846846">
      <w:pPr>
        <w:rPr>
          <w:rFonts w:asciiTheme="minorHAnsi" w:eastAsia="Calibri" w:hAnsiTheme="minorHAnsi"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74074B" w14:paraId="1C868150" w14:textId="77777777" w:rsidTr="0074074B">
        <w:tc>
          <w:tcPr>
            <w:tcW w:w="6096" w:type="dxa"/>
            <w:shd w:val="clear" w:color="auto" w:fill="auto"/>
          </w:tcPr>
          <w:p w14:paraId="4950704D" w14:textId="40828250" w:rsidR="0074074B" w:rsidRPr="0074074B" w:rsidRDefault="0074074B" w:rsidP="00B93EBF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2DF10F9E" w14:textId="781B09D6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11676B">
              <w:rPr>
                <w:rFonts w:asciiTheme="minorHAnsi" w:hAnsiTheme="minorHAnsi"/>
                <w:b/>
              </w:rPr>
              <w:t>Hospital Activity(s)</w:t>
            </w:r>
          </w:p>
        </w:tc>
        <w:tc>
          <w:tcPr>
            <w:tcW w:w="3693" w:type="dxa"/>
            <w:shd w:val="clear" w:color="auto" w:fill="auto"/>
          </w:tcPr>
          <w:p w14:paraId="13F0EB7B" w14:textId="078063D7" w:rsidR="0074074B" w:rsidRPr="00334004" w:rsidRDefault="0074074B" w:rsidP="0074074B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74074B" w14:paraId="26FFCEC8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6F1B934E" w14:textId="669144BA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FEF0EDA" w14:textId="6E069053" w:rsidR="0074074B" w:rsidRDefault="003F742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11969E1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32FDA5C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3EAC93AA" w14:textId="29BBE663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 xml:space="preserve">B. </w:t>
            </w:r>
            <w:r w:rsidR="00BC5A98">
              <w:rPr>
                <w:rFonts w:asciiTheme="minorHAnsi" w:hAnsiTheme="minorHAnsi"/>
              </w:rPr>
              <w:t>MBQIP</w:t>
            </w:r>
            <w:r w:rsidRPr="009F01F6">
              <w:rPr>
                <w:rFonts w:asciiTheme="minorHAnsi" w:hAnsiTheme="minorHAnsi"/>
              </w:rPr>
              <w:t xml:space="preserve">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DA9C5C2" w14:textId="622ABA5D" w:rsidR="0074074B" w:rsidRDefault="003F742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5149DF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3808FC5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47CDF6BF" w14:textId="1C3C6525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437FD85A" w14:textId="5400EA5F" w:rsidR="0074074B" w:rsidRDefault="003F742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1A9BBBCE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1876F3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561872C6" w14:textId="422C259D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2F7F997" w14:textId="32ABCF7A" w:rsidR="0074074B" w:rsidRDefault="003F742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E2EB94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9A1552B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23C2F417" w14:textId="04435430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91ADF0A" w14:textId="26017940" w:rsidR="0074074B" w:rsidRDefault="003F7426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6EB3D73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7A022F30" w14:textId="05C9496A" w:rsidR="00B749CC" w:rsidRDefault="00B749CC" w:rsidP="00AF7ACF">
      <w:pPr>
        <w:rPr>
          <w:rFonts w:asciiTheme="minorHAnsi" w:eastAsia="Calibri" w:hAnsiTheme="minorHAnsi"/>
        </w:rPr>
      </w:pPr>
    </w:p>
    <w:p w14:paraId="2C6BAFE7" w14:textId="3A47EEE2" w:rsidR="0041782F" w:rsidRPr="0041782F" w:rsidRDefault="0041782F" w:rsidP="00AF7ACF">
      <w:pPr>
        <w:rPr>
          <w:rFonts w:asciiTheme="minorHAnsi" w:eastAsia="Calibri" w:hAnsiTheme="minorHAnsi"/>
          <w:sz w:val="28"/>
          <w:szCs w:val="28"/>
        </w:rPr>
      </w:pPr>
      <w:r w:rsidRPr="0041782F">
        <w:rPr>
          <w:rFonts w:asciiTheme="minorHAnsi" w:hAnsiTheme="minorHAnsi"/>
          <w:b/>
          <w:sz w:val="28"/>
          <w:szCs w:val="28"/>
        </w:rPr>
        <w:t>Accountable Care Organization (ACO) or Shared Savings Investment Activities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</w:tblGrid>
      <w:tr w:rsidR="00303A4D" w14:paraId="0F4E3F2C" w14:textId="77777777" w:rsidTr="0041782F">
        <w:tc>
          <w:tcPr>
            <w:tcW w:w="6099" w:type="dxa"/>
          </w:tcPr>
          <w:p w14:paraId="3D1296AB" w14:textId="3DB995F2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D2AE1EF" w14:textId="405553B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Hospital Activity(s)</w:t>
            </w:r>
          </w:p>
        </w:tc>
        <w:tc>
          <w:tcPr>
            <w:tcW w:w="3685" w:type="dxa"/>
          </w:tcPr>
          <w:p w14:paraId="412A5010" w14:textId="4D80C616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303A4D" w14:paraId="5F7671DB" w14:textId="77777777" w:rsidTr="0041782F">
        <w:tc>
          <w:tcPr>
            <w:tcW w:w="6099" w:type="dxa"/>
            <w:shd w:val="clear" w:color="auto" w:fill="FABF8F"/>
          </w:tcPr>
          <w:p w14:paraId="47DA27CB" w14:textId="77AC7E38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</w:t>
            </w:r>
            <w:r w:rsidRPr="003D13C6">
              <w:rPr>
                <w:rFonts w:asciiTheme="minorHAnsi" w:hAnsiTheme="minorHAnsi"/>
              </w:rPr>
              <w:t xml:space="preserve">entry </w:t>
            </w:r>
            <w:r w:rsidR="00A025B6" w:rsidRPr="003D13C6">
              <w:rPr>
                <w:rFonts w:asciiTheme="minorHAnsi" w:hAnsiTheme="minorHAnsi"/>
              </w:rPr>
              <w:t xml:space="preserve">(COPE)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/>
          </w:tcPr>
          <w:p w14:paraId="1735620D" w14:textId="220A62EA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75FF5540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F059936" w14:textId="77777777" w:rsidTr="0041782F">
        <w:tc>
          <w:tcPr>
            <w:tcW w:w="6099" w:type="dxa"/>
            <w:shd w:val="clear" w:color="auto" w:fill="FABF8F"/>
          </w:tcPr>
          <w:p w14:paraId="5DFAD744" w14:textId="6F60E33D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</w:t>
            </w:r>
            <w:r w:rsidR="000B600D">
              <w:rPr>
                <w:rFonts w:asciiTheme="minorHAnsi" w:hAnsiTheme="minorHAnsi"/>
              </w:rPr>
              <w:t xml:space="preserve">Pharmacy services </w:t>
            </w:r>
            <w:r w:rsidR="009D5B0F">
              <w:rPr>
                <w:rFonts w:asciiTheme="minorHAnsi" w:hAnsiTheme="minorHAnsi"/>
              </w:rPr>
              <w:t>training, hardware/software</w:t>
            </w:r>
            <w:r w:rsidR="000B600D">
              <w:rPr>
                <w:rFonts w:asciiTheme="minorHAnsi" w:hAnsiTheme="minorHAnsi"/>
              </w:rPr>
              <w:t>,</w:t>
            </w:r>
            <w:r w:rsidR="009D5B0F">
              <w:rPr>
                <w:rFonts w:asciiTheme="minorHAnsi" w:hAnsiTheme="minorHAnsi"/>
              </w:rPr>
              <w:t xml:space="preserve"> and machines (Not pharmacist</w:t>
            </w:r>
            <w:r w:rsidR="00353155">
              <w:rPr>
                <w:rFonts w:asciiTheme="minorHAnsi" w:hAnsiTheme="minorHAnsi"/>
              </w:rPr>
              <w:t>s’ services or medications)</w:t>
            </w:r>
          </w:p>
        </w:tc>
        <w:tc>
          <w:tcPr>
            <w:tcW w:w="1285" w:type="dxa"/>
            <w:shd w:val="clear" w:color="auto" w:fill="FABF8F"/>
          </w:tcPr>
          <w:p w14:paraId="7B213D71" w14:textId="15FE421E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53F0DEA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4B43EB76" w14:textId="77777777" w:rsidTr="0041782F">
        <w:tc>
          <w:tcPr>
            <w:tcW w:w="6099" w:type="dxa"/>
            <w:shd w:val="clear" w:color="auto" w:fill="FABF8F"/>
          </w:tcPr>
          <w:p w14:paraId="34D35FDF" w14:textId="7BCDDA89" w:rsidR="00303A4D" w:rsidRPr="005F2F84" w:rsidRDefault="00303A4D" w:rsidP="00303A4D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="005F2F84" w:rsidRPr="0084673E">
              <w:rPr>
                <w:rFonts w:asciiTheme="minorHAnsi" w:hAnsiTheme="minorHAnsi"/>
              </w:rPr>
              <w:t xml:space="preserve">Population Health </w:t>
            </w:r>
            <w:r w:rsidR="005F2F84">
              <w:rPr>
                <w:rFonts w:asciiTheme="minorHAnsi" w:hAnsiTheme="minorHAnsi"/>
              </w:rPr>
              <w:t>or d</w:t>
            </w:r>
            <w:r w:rsidRPr="0084673E">
              <w:rPr>
                <w:rFonts w:asciiTheme="minorHAnsi" w:hAnsiTheme="minorHAnsi"/>
              </w:rPr>
              <w:t>isease registry training and/or software/hardware</w:t>
            </w:r>
          </w:p>
        </w:tc>
        <w:tc>
          <w:tcPr>
            <w:tcW w:w="1285" w:type="dxa"/>
            <w:shd w:val="clear" w:color="auto" w:fill="FABF8F"/>
          </w:tcPr>
          <w:p w14:paraId="2C11AAC8" w14:textId="56FB5230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CD17A0C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CBF709A" w14:textId="77777777" w:rsidTr="00A025B6">
        <w:trPr>
          <w:trHeight w:val="431"/>
        </w:trPr>
        <w:tc>
          <w:tcPr>
            <w:tcW w:w="6099" w:type="dxa"/>
            <w:shd w:val="clear" w:color="auto" w:fill="FABF8F" w:themeFill="accent6" w:themeFillTint="99"/>
          </w:tcPr>
          <w:p w14:paraId="07ACE430" w14:textId="6A94BBC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</w:t>
            </w:r>
            <w:r w:rsidR="00B74658">
              <w:rPr>
                <w:rFonts w:asciiTheme="minorHAnsi" w:hAnsiTheme="minorHAnsi"/>
              </w:rPr>
              <w:t>rivers</w:t>
            </w:r>
            <w:r>
              <w:rPr>
                <w:rFonts w:asciiTheme="minorHAnsi" w:hAnsiTheme="minorHAnsi"/>
              </w:rPr>
              <w:t xml:space="preserve"> of Health Screening software/training</w:t>
            </w:r>
          </w:p>
        </w:tc>
        <w:tc>
          <w:tcPr>
            <w:tcW w:w="1285" w:type="dxa"/>
            <w:shd w:val="clear" w:color="auto" w:fill="FABF8F"/>
          </w:tcPr>
          <w:p w14:paraId="0EBAC282" w14:textId="734B8F05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DC4AA21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63F4ADE" w14:textId="77777777" w:rsidTr="0041782F">
        <w:tc>
          <w:tcPr>
            <w:tcW w:w="6099" w:type="dxa"/>
            <w:shd w:val="clear" w:color="auto" w:fill="FABF8F" w:themeFill="accent6" w:themeFillTint="99"/>
          </w:tcPr>
          <w:p w14:paraId="074FC221" w14:textId="34BA9547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19D71AF9" w14:textId="74FD82E8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C3271A9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2A811CD" w14:textId="77777777" w:rsidTr="0041782F">
        <w:tc>
          <w:tcPr>
            <w:tcW w:w="6099" w:type="dxa"/>
            <w:shd w:val="clear" w:color="auto" w:fill="FABF8F"/>
          </w:tcPr>
          <w:p w14:paraId="252804D6" w14:textId="3C93EE60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0B4E4596" w14:textId="122CA887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54D035AD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95C4F77" w14:textId="77777777" w:rsidTr="0041782F">
        <w:tc>
          <w:tcPr>
            <w:tcW w:w="6099" w:type="dxa"/>
            <w:shd w:val="clear" w:color="auto" w:fill="FABF8F"/>
          </w:tcPr>
          <w:p w14:paraId="036BF834" w14:textId="3F56969A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="00A025B6" w:rsidRPr="003D13C6">
              <w:rPr>
                <w:rFonts w:asciiTheme="minorHAnsi" w:hAnsiTheme="minorHAnsi"/>
              </w:rPr>
              <w:t xml:space="preserve">Telehealth and mobile health </w:t>
            </w:r>
            <w:r w:rsidR="000B600D" w:rsidRPr="003D13C6">
              <w:rPr>
                <w:rFonts w:asciiTheme="minorHAnsi" w:hAnsiTheme="minorHAnsi"/>
              </w:rPr>
              <w:t>hardware/</w:t>
            </w:r>
            <w:r w:rsidRPr="003D13C6">
              <w:rPr>
                <w:rFonts w:asciiTheme="minorHAnsi" w:hAnsiTheme="minorHAnsi"/>
              </w:rPr>
              <w:t>software</w:t>
            </w:r>
            <w:r w:rsidR="009F7099" w:rsidRPr="003D13C6">
              <w:rPr>
                <w:rFonts w:asciiTheme="minorHAnsi" w:hAnsiTheme="minorHAnsi"/>
              </w:rPr>
              <w:t xml:space="preserve"> </w:t>
            </w:r>
            <w:r w:rsidR="009F7099">
              <w:rPr>
                <w:rFonts w:asciiTheme="minorHAnsi" w:hAnsiTheme="minorHAnsi"/>
              </w:rPr>
              <w:t>(not telecommunications)</w:t>
            </w:r>
          </w:p>
        </w:tc>
        <w:tc>
          <w:tcPr>
            <w:tcW w:w="1285" w:type="dxa"/>
            <w:shd w:val="clear" w:color="auto" w:fill="FABF8F"/>
          </w:tcPr>
          <w:p w14:paraId="601D9B4F" w14:textId="6EFEB86D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ADC1D48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E5EF1D2" w14:textId="77777777" w:rsidTr="0041782F">
        <w:tc>
          <w:tcPr>
            <w:tcW w:w="6099" w:type="dxa"/>
            <w:shd w:val="clear" w:color="auto" w:fill="FABF8F"/>
          </w:tcPr>
          <w:p w14:paraId="056148E6" w14:textId="3CF6159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/>
          </w:tcPr>
          <w:p w14:paraId="003649AB" w14:textId="47A76CEB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DB4DBBF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37DFB765" w14:textId="77777777" w:rsidTr="0041782F">
        <w:tc>
          <w:tcPr>
            <w:tcW w:w="6099" w:type="dxa"/>
            <w:shd w:val="clear" w:color="auto" w:fill="FABF8F"/>
          </w:tcPr>
          <w:p w14:paraId="7B6FFFCB" w14:textId="125F7CB0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Pr="00AF7ACF">
              <w:rPr>
                <w:rFonts w:asciiTheme="minorHAnsi" w:hAnsiTheme="minorHAnsi"/>
              </w:rPr>
              <w:t>. Health Information Technology</w:t>
            </w:r>
            <w:r w:rsidR="000B600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(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  <w:r w:rsidR="009F7099">
              <w:rPr>
                <w:rFonts w:asciiTheme="minorHAnsi" w:hAnsiTheme="minorHAnsi"/>
              </w:rPr>
              <w:t>including</w:t>
            </w:r>
            <w:r w:rsidR="00A8761B">
              <w:rPr>
                <w:rFonts w:asciiTheme="minorHAnsi" w:hAnsiTheme="minorHAnsi"/>
              </w:rPr>
              <w:t xml:space="preserve"> </w:t>
            </w:r>
            <w:r w:rsidR="00E874AA">
              <w:rPr>
                <w:rFonts w:asciiTheme="minorHAnsi" w:hAnsiTheme="minorHAnsi"/>
              </w:rPr>
              <w:t>training, software</w:t>
            </w:r>
            <w:r w:rsidR="000B600D">
              <w:rPr>
                <w:rFonts w:asciiTheme="minorHAnsi" w:hAnsiTheme="minorHAnsi"/>
              </w:rPr>
              <w:t>,</w:t>
            </w:r>
            <w:r w:rsidR="00A8761B">
              <w:rPr>
                <w:rFonts w:asciiTheme="minorHAnsi" w:hAnsiTheme="minorHAnsi"/>
              </w:rPr>
              <w:t xml:space="preserve"> and risk assessments </w:t>
            </w:r>
            <w:r w:rsidR="000B600D">
              <w:rPr>
                <w:rFonts w:asciiTheme="minorHAnsi" w:hAnsiTheme="minorHAnsi"/>
              </w:rPr>
              <w:t>associated with cybersecurity</w:t>
            </w:r>
          </w:p>
        </w:tc>
        <w:tc>
          <w:tcPr>
            <w:tcW w:w="1285" w:type="dxa"/>
            <w:shd w:val="clear" w:color="auto" w:fill="FABF8F"/>
          </w:tcPr>
          <w:p w14:paraId="12B50E47" w14:textId="0D72171D" w:rsidR="00303A4D" w:rsidRDefault="003F7426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6F17343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</w:tbl>
    <w:p w14:paraId="1612270D" w14:textId="4925ABF5" w:rsidR="00B749CC" w:rsidRDefault="00B749CC">
      <w:pPr>
        <w:rPr>
          <w:rFonts w:asciiTheme="minorHAnsi" w:eastAsia="Calibri" w:hAnsiTheme="minorHAnsi"/>
        </w:rPr>
      </w:pPr>
    </w:p>
    <w:p w14:paraId="27ADE5E9" w14:textId="77777777" w:rsidR="002C3EDC" w:rsidRDefault="002C3EDC">
      <w:pP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br w:type="page"/>
      </w:r>
    </w:p>
    <w:p w14:paraId="6389EE0A" w14:textId="263DB0A1" w:rsidR="0041782F" w:rsidRPr="0041782F" w:rsidRDefault="0041782F">
      <w:pPr>
        <w:rPr>
          <w:rFonts w:asciiTheme="minorHAnsi" w:eastAsia="Calibri" w:hAnsiTheme="minorHAnsi"/>
          <w:sz w:val="28"/>
          <w:szCs w:val="28"/>
        </w:rPr>
      </w:pPr>
      <w:r w:rsidRPr="0041782F">
        <w:rPr>
          <w:rFonts w:asciiTheme="minorHAnsi" w:hAnsiTheme="minorHAnsi"/>
          <w:b/>
          <w:sz w:val="28"/>
          <w:szCs w:val="28"/>
        </w:rPr>
        <w:lastRenderedPageBreak/>
        <w:t>Payment Bundling (PB) or Prospective Payment System (PPS) Investment Activities</w:t>
      </w:r>
    </w:p>
    <w:tbl>
      <w:tblPr>
        <w:tblStyle w:val="TableGrid"/>
        <w:tblW w:w="1106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</w:tblGrid>
      <w:tr w:rsidR="004C50B5" w14:paraId="7F7542DD" w14:textId="77777777" w:rsidTr="0041782F">
        <w:tc>
          <w:tcPr>
            <w:tcW w:w="6115" w:type="dxa"/>
          </w:tcPr>
          <w:p w14:paraId="53707C4F" w14:textId="517BA8F8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1D5DBB6B" w14:textId="60F9717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FEBADBF" w14:textId="048B7AB3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4C50B5" w14:paraId="56EBB94B" w14:textId="77777777" w:rsidTr="0041782F">
        <w:tc>
          <w:tcPr>
            <w:tcW w:w="6115" w:type="dxa"/>
            <w:shd w:val="clear" w:color="auto" w:fill="FFFFA3"/>
          </w:tcPr>
          <w:p w14:paraId="50930741" w14:textId="7404A4E9" w:rsidR="004C50B5" w:rsidRPr="006636FF" w:rsidRDefault="004C50B5" w:rsidP="004C50B5">
            <w:pPr>
              <w:rPr>
                <w:rFonts w:asciiTheme="minorHAnsi" w:eastAsia="Calibri" w:hAnsiTheme="minorHAnsi"/>
              </w:rPr>
            </w:pPr>
            <w:r w:rsidRPr="006636FF">
              <w:rPr>
                <w:rFonts w:asciiTheme="minorHAnsi" w:hAnsiTheme="minorHAnsi"/>
              </w:rPr>
              <w:t xml:space="preserve">A. </w:t>
            </w:r>
            <w:r w:rsidR="00A025B6" w:rsidRPr="006636FF">
              <w:rPr>
                <w:rFonts w:asciiTheme="minorHAnsi" w:hAnsiTheme="minorHAnsi"/>
              </w:rPr>
              <w:t>ICD</w:t>
            </w:r>
            <w:r w:rsidR="006636FF" w:rsidRPr="006636FF">
              <w:rPr>
                <w:rFonts w:asciiTheme="minorHAnsi" w:hAnsiTheme="minorHAnsi"/>
              </w:rPr>
              <w:t>-</w:t>
            </w:r>
            <w:r w:rsidR="00A025B6" w:rsidRPr="006636FF">
              <w:rPr>
                <w:rFonts w:asciiTheme="minorHAnsi" w:hAnsiTheme="minorHAnsi"/>
              </w:rPr>
              <w:t>11 software</w:t>
            </w:r>
          </w:p>
        </w:tc>
        <w:tc>
          <w:tcPr>
            <w:tcW w:w="1260" w:type="dxa"/>
            <w:shd w:val="clear" w:color="auto" w:fill="FFFFA3"/>
          </w:tcPr>
          <w:p w14:paraId="338A22E7" w14:textId="3DA3AD99" w:rsidR="004C50B5" w:rsidRDefault="003F742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569CD09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290F2681" w14:textId="77777777" w:rsidTr="0041782F">
        <w:tc>
          <w:tcPr>
            <w:tcW w:w="6115" w:type="dxa"/>
            <w:shd w:val="clear" w:color="auto" w:fill="FFFFA3"/>
          </w:tcPr>
          <w:p w14:paraId="2C306915" w14:textId="5EE8AEDA" w:rsidR="004C50B5" w:rsidRPr="006636FF" w:rsidRDefault="004C50B5" w:rsidP="004C50B5">
            <w:pPr>
              <w:rPr>
                <w:rFonts w:asciiTheme="minorHAnsi" w:eastAsia="Calibri" w:hAnsiTheme="minorHAnsi"/>
              </w:rPr>
            </w:pPr>
            <w:r w:rsidRPr="006636FF">
              <w:rPr>
                <w:rFonts w:asciiTheme="minorHAnsi" w:hAnsiTheme="minorHAnsi"/>
              </w:rPr>
              <w:t xml:space="preserve">B. </w:t>
            </w:r>
            <w:r w:rsidR="00A025B6" w:rsidRPr="006636FF">
              <w:rPr>
                <w:rFonts w:asciiTheme="minorHAnsi" w:hAnsiTheme="minorHAnsi"/>
              </w:rPr>
              <w:t>ICD</w:t>
            </w:r>
            <w:r w:rsidR="006636FF" w:rsidRPr="006636FF">
              <w:rPr>
                <w:rFonts w:asciiTheme="minorHAnsi" w:hAnsiTheme="minorHAnsi"/>
              </w:rPr>
              <w:t>-</w:t>
            </w:r>
            <w:r w:rsidR="00A025B6" w:rsidRPr="006636FF">
              <w:rPr>
                <w:rFonts w:asciiTheme="minorHAnsi" w:hAnsiTheme="minorHAnsi"/>
              </w:rPr>
              <w:t>11 training</w:t>
            </w:r>
          </w:p>
        </w:tc>
        <w:tc>
          <w:tcPr>
            <w:tcW w:w="1260" w:type="dxa"/>
            <w:shd w:val="clear" w:color="auto" w:fill="FFFFA3"/>
          </w:tcPr>
          <w:p w14:paraId="583C279D" w14:textId="13A8FA84" w:rsidR="004C50B5" w:rsidRDefault="003F742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16C89BD6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6B139E73" w14:textId="77777777" w:rsidTr="0041782F">
        <w:tc>
          <w:tcPr>
            <w:tcW w:w="6115" w:type="dxa"/>
            <w:shd w:val="clear" w:color="auto" w:fill="FFFFA3"/>
          </w:tcPr>
          <w:p w14:paraId="4544DA76" w14:textId="549F575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</w:tcPr>
          <w:p w14:paraId="7D7DB229" w14:textId="7FE5B58F" w:rsidR="004C50B5" w:rsidRDefault="003F742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A28D22B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5E259618" w14:textId="77777777" w:rsidTr="0041782F">
        <w:tc>
          <w:tcPr>
            <w:tcW w:w="6115" w:type="dxa"/>
            <w:shd w:val="clear" w:color="auto" w:fill="FFFFA3"/>
          </w:tcPr>
          <w:p w14:paraId="6AB29205" w14:textId="540F2A9C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</w:tcPr>
          <w:p w14:paraId="5F98A78D" w14:textId="1ECB0997" w:rsidR="004C50B5" w:rsidRDefault="003F742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E60AEFA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707EDBF5" w14:textId="77777777" w:rsidTr="0041782F">
        <w:tc>
          <w:tcPr>
            <w:tcW w:w="6115" w:type="dxa"/>
            <w:shd w:val="clear" w:color="auto" w:fill="FFFFA3"/>
          </w:tcPr>
          <w:p w14:paraId="62FBF880" w14:textId="64E2896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</w:t>
            </w:r>
          </w:p>
        </w:tc>
        <w:tc>
          <w:tcPr>
            <w:tcW w:w="1260" w:type="dxa"/>
            <w:shd w:val="clear" w:color="auto" w:fill="FFFFA3"/>
          </w:tcPr>
          <w:p w14:paraId="777921E9" w14:textId="03785563" w:rsidR="004C50B5" w:rsidRDefault="003F7426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D16D88F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8A44EA" w:rsidRDefault="00AF7ACF" w:rsidP="00AF7ACF">
      <w:pPr>
        <w:rPr>
          <w:rFonts w:asciiTheme="minorHAnsi" w:eastAsia="Calibri" w:hAnsiTheme="minorHAnsi"/>
          <w:sz w:val="12"/>
          <w:szCs w:val="12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20" w:firstRow="1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41782F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41782F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3F7426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41782F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3F7426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5A703CA8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  <w:r w:rsidR="00E85AD8" w:rsidRPr="00AF7ACF">
              <w:rPr>
                <w:rFonts w:asciiTheme="minorHAnsi" w:hAnsiTheme="minorHAnsi"/>
                <w:i/>
              </w:rPr>
              <w:t xml:space="preserve"> of funding</w:t>
            </w:r>
          </w:p>
        </w:tc>
      </w:tr>
      <w:tr w:rsidR="00AF7ACF" w:rsidRPr="00AF7ACF" w14:paraId="52F62A55" w14:textId="77777777" w:rsidTr="0041782F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3F7426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3EC0AD05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  <w:r w:rsidR="00E85AD8" w:rsidRPr="00AF7ACF">
              <w:rPr>
                <w:rFonts w:asciiTheme="minorHAnsi" w:hAnsiTheme="minorHAnsi"/>
                <w:i/>
              </w:rPr>
              <w:t xml:space="preserve"> of funding</w:t>
            </w:r>
          </w:p>
        </w:tc>
      </w:tr>
      <w:tr w:rsidR="00AF7ACF" w:rsidRPr="00AF7ACF" w14:paraId="3B936F1A" w14:textId="77777777" w:rsidTr="0041782F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4B28893D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</w:t>
            </w:r>
            <w:r w:rsidR="00BC5A98">
              <w:rPr>
                <w:rFonts w:asciiTheme="minorHAnsi" w:hAnsiTheme="minorHAnsi"/>
                <w:b/>
              </w:rPr>
              <w:t>3,</w:t>
            </w:r>
            <w:r w:rsidR="00317781">
              <w:rPr>
                <w:rFonts w:asciiTheme="minorHAnsi" w:hAnsiTheme="minorHAnsi"/>
                <w:b/>
              </w:rPr>
              <w:t>312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1155561C" w14:textId="646CD172" w:rsidR="00BC5A98" w:rsidRPr="00AF7ACF" w:rsidRDefault="00BC5A98" w:rsidP="00BC5A98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$13,</w:t>
      </w:r>
      <w:r w:rsidR="00317781">
        <w:rPr>
          <w:rFonts w:asciiTheme="minorHAnsi" w:eastAsia="Calibri" w:hAnsiTheme="minorHAnsi"/>
          <w:i/>
          <w:iCs/>
          <w:color w:val="0070C0"/>
          <w:sz w:val="20"/>
          <w:szCs w:val="20"/>
        </w:rPr>
        <w:t>312</w:t>
      </w:r>
      <w:r>
        <w:rPr>
          <w:rFonts w:asciiTheme="minorHAnsi" w:eastAsia="Calibri" w:hAnsiTheme="minorHAnsi"/>
          <w:i/>
          <w:iCs/>
          <w:color w:val="0070C0"/>
          <w:sz w:val="20"/>
          <w:szCs w:val="20"/>
        </w:rPr>
        <w:t xml:space="preserve"> is an estimate based on the previous year’s funding. </w:t>
      </w:r>
      <w:r w:rsidR="00317781">
        <w:rPr>
          <w:rFonts w:asciiTheme="minorHAnsi" w:eastAsia="Calibri" w:hAnsiTheme="minorHAnsi"/>
          <w:i/>
          <w:iCs/>
          <w:color w:val="0070C0"/>
          <w:sz w:val="20"/>
          <w:szCs w:val="20"/>
        </w:rPr>
        <w:t>The amount per hospital is subject to appropriation and may change.</w:t>
      </w:r>
    </w:p>
    <w:p w14:paraId="221A144F" w14:textId="77777777" w:rsidR="00AF7ACF" w:rsidRPr="00AF7ACF" w:rsidRDefault="00AF7ACF" w:rsidP="00AF7ACF">
      <w:pPr>
        <w:rPr>
          <w:rFonts w:asciiTheme="minorHAnsi" w:eastAsia="Calibri" w:hAnsiTheme="minorHAnsi"/>
          <w:b/>
          <w:u w:val="single"/>
        </w:rPr>
      </w:pPr>
    </w:p>
    <w:p w14:paraId="2733C2E1" w14:textId="3AD95D46" w:rsidR="00B8628B" w:rsidRPr="008A44EA" w:rsidRDefault="009D5A06" w:rsidP="009D5A06">
      <w:pPr>
        <w:rPr>
          <w:rStyle w:val="Strong"/>
          <w:rFonts w:asciiTheme="minorHAnsi" w:hAnsiTheme="minorHAnsi"/>
          <w:sz w:val="10"/>
          <w:szCs w:val="10"/>
          <w:u w:val="single"/>
        </w:rPr>
      </w:pPr>
      <w:r w:rsidRPr="004E212E">
        <w:rPr>
          <w:rStyle w:val="Strong"/>
          <w:rFonts w:asciiTheme="minorHAnsi" w:hAnsiTheme="minorHAnsi"/>
          <w:u w:val="single"/>
        </w:rPr>
        <w:t xml:space="preserve"> </w:t>
      </w:r>
    </w:p>
    <w:p w14:paraId="5EFA87A3" w14:textId="1DF7B645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t>FY</w:t>
      </w:r>
      <w:r w:rsidR="001B7E36">
        <w:t>20</w:t>
      </w:r>
      <w:r w:rsidR="00B8628B" w:rsidRPr="00D85569">
        <w:t>2</w:t>
      </w:r>
      <w:r w:rsidR="00317781">
        <w:t>3</w:t>
      </w:r>
      <w:r w:rsidRPr="00D85569">
        <w:t xml:space="preserve"> </w:t>
      </w:r>
      <w:r w:rsidR="001B7E36" w:rsidRPr="00351EDF">
        <w:rPr>
          <w:color w:val="215466"/>
        </w:rPr>
        <w:t>(</w:t>
      </w:r>
      <w:r w:rsidR="001B7E36" w:rsidRPr="00351EDF">
        <w:rPr>
          <w:bCs/>
          <w:color w:val="215466"/>
        </w:rPr>
        <w:t>June 1, 202</w:t>
      </w:r>
      <w:r w:rsidR="00317781">
        <w:rPr>
          <w:bCs/>
          <w:color w:val="215466"/>
        </w:rPr>
        <w:t>3</w:t>
      </w:r>
      <w:r w:rsidR="001B7E36" w:rsidRPr="00351EDF">
        <w:rPr>
          <w:bCs/>
          <w:color w:val="215466"/>
        </w:rPr>
        <w:t xml:space="preserve"> - May 31, 202</w:t>
      </w:r>
      <w:r w:rsidR="00317781">
        <w:rPr>
          <w:bCs/>
          <w:color w:val="215466"/>
        </w:rPr>
        <w:t>4</w:t>
      </w:r>
      <w:r w:rsidR="001B7E36">
        <w:rPr>
          <w:bCs/>
          <w:color w:val="215466"/>
        </w:rPr>
        <w:t>)</w:t>
      </w:r>
      <w:r w:rsidR="001B7E36" w:rsidRPr="00351EDF">
        <w:rPr>
          <w:bCs/>
          <w:color w:val="215466"/>
        </w:rPr>
        <w:t xml:space="preserve"> </w:t>
      </w:r>
      <w:r w:rsidRPr="00D85569">
        <w:t>Investments &amp; Expenditures (Returning Hospitals Only</w:t>
      </w:r>
      <w:r w:rsidRPr="00D85569">
        <w:rPr>
          <w:rStyle w:val="Strong"/>
          <w:b/>
          <w:bCs w:val="0"/>
        </w:rPr>
        <w:t>)</w:t>
      </w:r>
    </w:p>
    <w:p w14:paraId="4C325A4C" w14:textId="77777777" w:rsidR="009D5A06" w:rsidRPr="001B3DC8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6EAB8044" w14:textId="77777777" w:rsidR="00550E1D" w:rsidRPr="000526BF" w:rsidRDefault="00550E1D" w:rsidP="00550E1D">
      <w:pPr>
        <w:ind w:left="720"/>
        <w:rPr>
          <w:rFonts w:asciiTheme="minorHAnsi" w:eastAsia="Calibri" w:hAnsiTheme="minorHAnsi"/>
          <w:b/>
          <w:highlight w:val="yellow"/>
        </w:rPr>
      </w:pPr>
    </w:p>
    <w:p w14:paraId="44649E2C" w14:textId="4EA582D9" w:rsidR="00550E1D" w:rsidRPr="004B5AF3" w:rsidRDefault="00550E1D" w:rsidP="00550E1D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</w:t>
      </w:r>
      <w:r w:rsidR="00317781">
        <w:rPr>
          <w:rFonts w:asciiTheme="minorHAnsi" w:eastAsia="Calibri" w:hAnsiTheme="minorHAnsi"/>
          <w:sz w:val="24"/>
          <w:szCs w:val="24"/>
        </w:rPr>
        <w:t>3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 w:rsidR="00317781">
        <w:rPr>
          <w:rFonts w:asciiTheme="minorHAnsi" w:eastAsia="Calibri" w:hAnsiTheme="minorHAnsi"/>
          <w:sz w:val="24"/>
          <w:szCs w:val="24"/>
        </w:rPr>
        <w:t>4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0031311F" w14:textId="409E6341" w:rsidR="00550E1D" w:rsidRPr="00550E1D" w:rsidRDefault="003F7426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  <w:sdt>
        <w:sdtPr>
          <w:rPr>
            <w:rFonts w:ascii="MS Gothic" w:eastAsia="MS Gothic" w:hAnsi="MS Gothic" w:cs="Segoe UI Symbol"/>
            <w:bCs/>
          </w:rPr>
          <w:tag w:val="Yes"/>
          <w:id w:val="-16515951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Yes</w:t>
      </w:r>
      <w:r w:rsidR="00550E1D" w:rsidRPr="004E212E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14634224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No</w:t>
      </w:r>
      <w:r w:rsidR="00550E1D">
        <w:rPr>
          <w:rFonts w:asciiTheme="minorHAnsi" w:hAnsiTheme="minorHAnsi"/>
          <w:bCs/>
        </w:rPr>
        <w:t xml:space="preserve">    </w:t>
      </w:r>
      <w:r w:rsidR="00815E19">
        <w:rPr>
          <w:rFonts w:asciiTheme="minorHAnsi" w:hAnsiTheme="minorHAnsi"/>
          <w:bCs/>
        </w:rPr>
        <w:t>If no, b</w:t>
      </w:r>
      <w:r w:rsidR="00550E1D">
        <w:rPr>
          <w:rFonts w:asciiTheme="minorHAnsi" w:hAnsiTheme="minorHAnsi"/>
          <w:bCs/>
        </w:rPr>
        <w:t>riefly explain challenge</w:t>
      </w:r>
      <w:r w:rsidR="00283C84">
        <w:rPr>
          <w:rFonts w:asciiTheme="minorHAnsi" w:hAnsiTheme="minorHAnsi"/>
          <w:bCs/>
        </w:rPr>
        <w:t>:</w:t>
      </w:r>
      <w:r w:rsidR="00550E1D">
        <w:rPr>
          <w:rFonts w:asciiTheme="minorHAnsi" w:hAnsiTheme="minorHAnsi"/>
          <w:bCs/>
        </w:rPr>
        <w:t xml:space="preserve">   </w:t>
      </w:r>
      <w:sdt>
        <w:sdtPr>
          <w:rPr>
            <w:rFonts w:asciiTheme="minorHAnsi" w:eastAsia="Calibri" w:hAnsiTheme="minorHAnsi"/>
          </w:rPr>
          <w:tag w:val="Hospital SHIP Project Director Name"/>
          <w:id w:val="1536928765"/>
          <w:placeholder>
            <w:docPart w:val="A41729E499AD424A839EBACD5B8262A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50E1D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550E1D">
        <w:rPr>
          <w:rFonts w:asciiTheme="minorHAnsi" w:eastAsia="Calibri" w:hAnsiTheme="minorHAnsi"/>
        </w:rPr>
        <w:tab/>
      </w:r>
    </w:p>
    <w:p w14:paraId="0F1689A7" w14:textId="77777777" w:rsidR="00550E1D" w:rsidRPr="00550E1D" w:rsidRDefault="00550E1D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</w:p>
    <w:p w14:paraId="06422A8D" w14:textId="144AA7DD" w:rsidR="004B5AF3" w:rsidRPr="004B5AF3" w:rsidRDefault="009D5A06" w:rsidP="004B5AF3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79E2CA5F" w:rsidR="009D5A06" w:rsidRPr="00914573" w:rsidRDefault="009D5A06" w:rsidP="00613936">
      <w:pPr>
        <w:pStyle w:val="NoSpacing"/>
        <w:spacing w:line="276" w:lineRule="auto"/>
        <w:ind w:left="360" w:firstLine="360"/>
        <w:rPr>
          <w:rFonts w:asciiTheme="minorHAnsi" w:eastAsia="Calibri" w:hAnsiTheme="minorHAnsi"/>
        </w:rPr>
      </w:pPr>
      <w:r w:rsidRPr="004B5AF3">
        <w:rPr>
          <w:rFonts w:asciiTheme="minorHAnsi" w:eastAsia="Calibri" w:hAnsiTheme="minorHAnsi"/>
          <w:i/>
        </w:rPr>
        <w:t>VBP</w:t>
      </w:r>
      <w:r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ab/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97892273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2680582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FB4ECFD" w14:textId="01B417A3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</w:t>
      </w:r>
      <w:bookmarkStart w:id="1" w:name="_Hlk145930440"/>
      <w:sdt>
        <w:sdtPr>
          <w:rPr>
            <w:rFonts w:asciiTheme="minorHAnsi" w:hAnsiTheme="minorHAnsi"/>
            <w:bCs/>
          </w:rPr>
          <w:tag w:val="No"/>
          <w:id w:val="108442646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76E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66476E" w:rsidRPr="004B5AF3" w:rsidDel="00041997">
        <w:rPr>
          <w:rFonts w:asciiTheme="minorHAnsi" w:eastAsia="Calibri" w:hAnsiTheme="minorHAnsi" w:cs="Segoe UI Symbol"/>
        </w:rPr>
        <w:t xml:space="preserve"> </w:t>
      </w:r>
      <w:r w:rsidR="0066476E" w:rsidRPr="004B5AF3">
        <w:rPr>
          <w:rFonts w:asciiTheme="minorHAnsi" w:eastAsia="Calibri" w:hAnsiTheme="minorHAnsi"/>
        </w:rPr>
        <w:t xml:space="preserve"> </w:t>
      </w:r>
      <w:r w:rsidR="0066476E">
        <w:rPr>
          <w:rFonts w:asciiTheme="minorHAnsi" w:eastAsia="Calibri" w:hAnsiTheme="minorHAnsi"/>
        </w:rPr>
        <w:t xml:space="preserve">None  </w:t>
      </w:r>
      <w:r w:rsidRPr="004B5AF3">
        <w:rPr>
          <w:rFonts w:asciiTheme="minorHAnsi" w:eastAsia="Calibri" w:hAnsiTheme="minorHAnsi" w:cs="Segoe UI Symbol"/>
        </w:rPr>
        <w:t xml:space="preserve">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5AF3" w:rsidDel="00041997">
        <w:rPr>
          <w:rFonts w:asciiTheme="minorHAnsi" w:eastAsia="Calibri" w:hAnsiTheme="minorHAnsi" w:cs="Segoe UI Symbol"/>
        </w:rPr>
        <w:t xml:space="preserve"> </w:t>
      </w:r>
      <w:r w:rsidRPr="004B5AF3">
        <w:rPr>
          <w:rFonts w:asciiTheme="minorHAnsi" w:eastAsia="Calibri" w:hAnsiTheme="minorHAnsi"/>
        </w:rPr>
        <w:t xml:space="preserve"> </w:t>
      </w:r>
      <w:r w:rsidR="0066476E">
        <w:rPr>
          <w:rFonts w:asciiTheme="minorHAnsi" w:eastAsia="Calibri" w:hAnsiTheme="minorHAnsi"/>
        </w:rPr>
        <w:t xml:space="preserve">Not </w:t>
      </w:r>
      <w:r w:rsidRPr="004B5AF3">
        <w:rPr>
          <w:rFonts w:asciiTheme="minorHAnsi" w:eastAsia="Calibri" w:hAnsiTheme="minorHAnsi"/>
        </w:rPr>
        <w:t>Started</w:t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="0066476E">
        <w:rPr>
          <w:rFonts w:asciiTheme="minorHAnsi" w:eastAsia="Calibri" w:hAnsiTheme="minorHAnsi"/>
        </w:rPr>
        <w:t>Planning</w:t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</w:t>
      </w:r>
      <w:r w:rsidR="0066476E">
        <w:rPr>
          <w:rFonts w:asciiTheme="minorHAnsi" w:eastAsia="Calibri" w:hAnsiTheme="minorHAnsi"/>
        </w:rPr>
        <w:t xml:space="preserve">Started     </w:t>
      </w:r>
      <w:sdt>
        <w:sdtPr>
          <w:rPr>
            <w:rFonts w:asciiTheme="minorHAnsi" w:hAnsiTheme="minorHAnsi"/>
            <w:bCs/>
          </w:rPr>
          <w:tag w:val="No"/>
          <w:id w:val="-13837057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76E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66476E" w:rsidRPr="004B5AF3" w:rsidDel="00041997">
        <w:rPr>
          <w:rFonts w:asciiTheme="minorHAnsi" w:eastAsia="Calibri" w:hAnsiTheme="minorHAnsi" w:cs="Segoe UI Symbol"/>
        </w:rPr>
        <w:t xml:space="preserve"> </w:t>
      </w:r>
      <w:r w:rsidR="0066476E" w:rsidRPr="004B5AF3">
        <w:rPr>
          <w:rFonts w:asciiTheme="minorHAnsi" w:eastAsia="Calibri" w:hAnsiTheme="minorHAnsi"/>
        </w:rPr>
        <w:t xml:space="preserve"> </w:t>
      </w:r>
      <w:r w:rsidR="0066476E">
        <w:rPr>
          <w:rFonts w:asciiTheme="minorHAnsi" w:eastAsia="Calibri" w:hAnsiTheme="minorHAnsi"/>
        </w:rPr>
        <w:t xml:space="preserve">Postponed   </w:t>
      </w:r>
      <w:sdt>
        <w:sdtPr>
          <w:rPr>
            <w:rFonts w:asciiTheme="minorHAnsi" w:hAnsiTheme="minorHAnsi"/>
            <w:bCs/>
          </w:rPr>
          <w:tag w:val="No"/>
          <w:id w:val="-8142514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76E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66476E" w:rsidRPr="004B5AF3" w:rsidDel="00041997">
        <w:rPr>
          <w:rFonts w:asciiTheme="minorHAnsi" w:eastAsia="Calibri" w:hAnsiTheme="minorHAnsi" w:cs="Segoe UI Symbol"/>
        </w:rPr>
        <w:t xml:space="preserve"> </w:t>
      </w:r>
      <w:r w:rsidR="0066476E" w:rsidRPr="004B5AF3">
        <w:rPr>
          <w:rFonts w:asciiTheme="minorHAnsi" w:eastAsia="Calibri" w:hAnsiTheme="minorHAnsi"/>
        </w:rPr>
        <w:t xml:space="preserve"> </w:t>
      </w:r>
      <w:r w:rsidR="0066476E">
        <w:rPr>
          <w:rFonts w:asciiTheme="minorHAnsi" w:eastAsia="Calibri" w:hAnsiTheme="minorHAnsi"/>
        </w:rPr>
        <w:t>Completed</w:t>
      </w:r>
      <w:bookmarkEnd w:id="1"/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738A7B40" w14:textId="4B65BBD3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914573">
        <w:rPr>
          <w:rFonts w:asciiTheme="minorHAnsi" w:eastAsia="Calibri" w:hAnsiTheme="minorHAnsi"/>
        </w:rPr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89901301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8315880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  <w:r w:rsidRPr="004E212E">
        <w:rPr>
          <w:rFonts w:asciiTheme="minorHAnsi" w:eastAsia="Calibri" w:hAnsiTheme="minorHAnsi"/>
        </w:rPr>
        <w:tab/>
      </w:r>
    </w:p>
    <w:p w14:paraId="22A74A47" w14:textId="218FB2C2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27283475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4B5AF3" w:rsidDel="00041997">
        <w:rPr>
          <w:rFonts w:asciiTheme="minorHAnsi" w:eastAsia="Calibri" w:hAnsiTheme="minorHAnsi" w:cs="Segoe UI Symbol"/>
        </w:rPr>
        <w:t xml:space="preserve"> </w:t>
      </w:r>
      <w:r w:rsidR="00E0558F" w:rsidRPr="004B5AF3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 xml:space="preserve">None  </w:t>
      </w:r>
      <w:r w:rsidR="00E0558F" w:rsidRPr="004B5AF3">
        <w:rPr>
          <w:rFonts w:asciiTheme="minorHAnsi" w:eastAsia="Calibri" w:hAnsiTheme="minorHAnsi" w:cs="Segoe UI Symbol"/>
        </w:rPr>
        <w:t xml:space="preserve"> </w:t>
      </w:r>
      <w:sdt>
        <w:sdtPr>
          <w:rPr>
            <w:rFonts w:asciiTheme="minorHAnsi" w:hAnsiTheme="minorHAnsi"/>
            <w:bCs/>
          </w:rPr>
          <w:tag w:val="No"/>
          <w:id w:val="-103751187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4B5AF3" w:rsidDel="00041997">
        <w:rPr>
          <w:rFonts w:asciiTheme="minorHAnsi" w:eastAsia="Calibri" w:hAnsiTheme="minorHAnsi" w:cs="Segoe UI Symbol"/>
        </w:rPr>
        <w:t xml:space="preserve"> </w:t>
      </w:r>
      <w:r w:rsidR="00E0558F" w:rsidRPr="004B5AF3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 xml:space="preserve">Not </w:t>
      </w:r>
      <w:r w:rsidR="00E0558F" w:rsidRPr="004B5AF3">
        <w:rPr>
          <w:rFonts w:asciiTheme="minorHAnsi" w:eastAsia="Calibri" w:hAnsiTheme="minorHAnsi"/>
        </w:rPr>
        <w:t>Started</w:t>
      </w:r>
      <w:r w:rsidR="00E0558F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4984587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FD7F52" w:rsidDel="00041997">
        <w:rPr>
          <w:rFonts w:asciiTheme="minorHAnsi" w:eastAsia="Calibri" w:hAnsiTheme="minorHAnsi" w:cs="Segoe UI Symbol"/>
        </w:rPr>
        <w:t xml:space="preserve"> </w:t>
      </w:r>
      <w:r w:rsidR="00E0558F">
        <w:rPr>
          <w:rFonts w:asciiTheme="minorHAnsi" w:eastAsia="Calibri" w:hAnsiTheme="minorHAnsi"/>
        </w:rPr>
        <w:t>Planning</w:t>
      </w:r>
      <w:r w:rsidR="00E0558F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81310010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FD7F52" w:rsidDel="00041997">
        <w:rPr>
          <w:rFonts w:asciiTheme="minorHAnsi" w:eastAsia="Calibri" w:hAnsiTheme="minorHAnsi" w:cs="Segoe UI Symbol"/>
        </w:rPr>
        <w:t xml:space="preserve"> </w:t>
      </w:r>
      <w:r w:rsidR="00E0558F" w:rsidRPr="00FD7F52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 xml:space="preserve">Started     </w:t>
      </w:r>
      <w:sdt>
        <w:sdtPr>
          <w:rPr>
            <w:rFonts w:asciiTheme="minorHAnsi" w:hAnsiTheme="minorHAnsi"/>
            <w:bCs/>
          </w:rPr>
          <w:tag w:val="No"/>
          <w:id w:val="912895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4B5AF3" w:rsidDel="00041997">
        <w:rPr>
          <w:rFonts w:asciiTheme="minorHAnsi" w:eastAsia="Calibri" w:hAnsiTheme="minorHAnsi" w:cs="Segoe UI Symbol"/>
        </w:rPr>
        <w:t xml:space="preserve"> </w:t>
      </w:r>
      <w:r w:rsidR="00E0558F" w:rsidRPr="004B5AF3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 xml:space="preserve">Postponed   </w:t>
      </w:r>
      <w:sdt>
        <w:sdtPr>
          <w:rPr>
            <w:rFonts w:asciiTheme="minorHAnsi" w:hAnsiTheme="minorHAnsi"/>
            <w:bCs/>
          </w:rPr>
          <w:tag w:val="No"/>
          <w:id w:val="155842862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4B5AF3" w:rsidDel="00041997">
        <w:rPr>
          <w:rFonts w:asciiTheme="minorHAnsi" w:eastAsia="Calibri" w:hAnsiTheme="minorHAnsi" w:cs="Segoe UI Symbol"/>
        </w:rPr>
        <w:t xml:space="preserve"> </w:t>
      </w:r>
      <w:r w:rsidR="00E0558F" w:rsidRPr="004B5AF3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>Completed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5555BCE7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 w:rsidR="000E37AE">
        <w:rPr>
          <w:rFonts w:asciiTheme="minorHAnsi" w:eastAsia="Calibri" w:hAnsiTheme="minorHAnsi"/>
          <w:i/>
        </w:rPr>
        <w:t>B</w:t>
      </w:r>
      <w:r>
        <w:rPr>
          <w:rFonts w:asciiTheme="minorHAnsi" w:eastAsia="Calibri" w:hAnsiTheme="minorHAnsi"/>
          <w:i/>
        </w:rPr>
        <w:t>/P</w:t>
      </w:r>
      <w:r w:rsidR="000E37AE">
        <w:rPr>
          <w:rFonts w:asciiTheme="minorHAnsi" w:eastAsia="Calibri" w:hAnsiTheme="minorHAnsi"/>
          <w:i/>
        </w:rPr>
        <w:t>PS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 xml:space="preserve"> 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41331409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57DF9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No"/>
          <w:id w:val="-54444962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1799F757" w14:textId="12D1F088" w:rsidR="009D5A06" w:rsidRDefault="009D5A06" w:rsidP="00B26216">
      <w:pPr>
        <w:ind w:left="720"/>
        <w:rPr>
          <w:rFonts w:asciiTheme="minorHAnsi" w:eastAsia="Calibri" w:hAnsiTheme="minorHAnsi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58591683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4B5AF3" w:rsidDel="00041997">
        <w:rPr>
          <w:rFonts w:asciiTheme="minorHAnsi" w:eastAsia="Calibri" w:hAnsiTheme="minorHAnsi" w:cs="Segoe UI Symbol"/>
        </w:rPr>
        <w:t xml:space="preserve"> </w:t>
      </w:r>
      <w:r w:rsidR="00E0558F" w:rsidRPr="004B5AF3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 xml:space="preserve">None  </w:t>
      </w:r>
      <w:r w:rsidR="00E0558F" w:rsidRPr="004B5AF3">
        <w:rPr>
          <w:rFonts w:asciiTheme="minorHAnsi" w:eastAsia="Calibri" w:hAnsiTheme="minorHAnsi" w:cs="Segoe UI Symbol"/>
        </w:rPr>
        <w:t xml:space="preserve"> </w:t>
      </w:r>
      <w:sdt>
        <w:sdtPr>
          <w:rPr>
            <w:rFonts w:asciiTheme="minorHAnsi" w:hAnsiTheme="minorHAnsi"/>
            <w:bCs/>
          </w:rPr>
          <w:tag w:val="No"/>
          <w:id w:val="-17194280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4B5AF3" w:rsidDel="00041997">
        <w:rPr>
          <w:rFonts w:asciiTheme="minorHAnsi" w:eastAsia="Calibri" w:hAnsiTheme="minorHAnsi" w:cs="Segoe UI Symbol"/>
        </w:rPr>
        <w:t xml:space="preserve"> </w:t>
      </w:r>
      <w:r w:rsidR="00E0558F" w:rsidRPr="004B5AF3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 xml:space="preserve">Not </w:t>
      </w:r>
      <w:r w:rsidR="00E0558F" w:rsidRPr="004B5AF3">
        <w:rPr>
          <w:rFonts w:asciiTheme="minorHAnsi" w:eastAsia="Calibri" w:hAnsiTheme="minorHAnsi"/>
        </w:rPr>
        <w:t>Started</w:t>
      </w:r>
      <w:r w:rsidR="00E0558F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8683317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FD7F52" w:rsidDel="00041997">
        <w:rPr>
          <w:rFonts w:asciiTheme="minorHAnsi" w:eastAsia="Calibri" w:hAnsiTheme="minorHAnsi" w:cs="Segoe UI Symbol"/>
        </w:rPr>
        <w:t xml:space="preserve"> </w:t>
      </w:r>
      <w:r w:rsidR="00E0558F">
        <w:rPr>
          <w:rFonts w:asciiTheme="minorHAnsi" w:eastAsia="Calibri" w:hAnsiTheme="minorHAnsi"/>
        </w:rPr>
        <w:t>Planning</w:t>
      </w:r>
      <w:r w:rsidR="00E0558F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193234780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FD7F52" w:rsidDel="00041997">
        <w:rPr>
          <w:rFonts w:asciiTheme="minorHAnsi" w:eastAsia="Calibri" w:hAnsiTheme="minorHAnsi" w:cs="Segoe UI Symbol"/>
        </w:rPr>
        <w:t xml:space="preserve"> </w:t>
      </w:r>
      <w:r w:rsidR="00E0558F" w:rsidRPr="00FD7F52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 xml:space="preserve">Started     </w:t>
      </w:r>
      <w:sdt>
        <w:sdtPr>
          <w:rPr>
            <w:rFonts w:asciiTheme="minorHAnsi" w:hAnsiTheme="minorHAnsi"/>
            <w:bCs/>
          </w:rPr>
          <w:tag w:val="No"/>
          <w:id w:val="-5009733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4B5AF3" w:rsidDel="00041997">
        <w:rPr>
          <w:rFonts w:asciiTheme="minorHAnsi" w:eastAsia="Calibri" w:hAnsiTheme="minorHAnsi" w:cs="Segoe UI Symbol"/>
        </w:rPr>
        <w:t xml:space="preserve"> </w:t>
      </w:r>
      <w:r w:rsidR="00E0558F" w:rsidRPr="004B5AF3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 xml:space="preserve">Postponed   </w:t>
      </w:r>
      <w:sdt>
        <w:sdtPr>
          <w:rPr>
            <w:rFonts w:asciiTheme="minorHAnsi" w:hAnsiTheme="minorHAnsi"/>
            <w:bCs/>
          </w:rPr>
          <w:tag w:val="No"/>
          <w:id w:val="167892494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58F"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E0558F" w:rsidRPr="004B5AF3" w:rsidDel="00041997">
        <w:rPr>
          <w:rFonts w:asciiTheme="minorHAnsi" w:eastAsia="Calibri" w:hAnsiTheme="minorHAnsi" w:cs="Segoe UI Symbol"/>
        </w:rPr>
        <w:t xml:space="preserve"> </w:t>
      </w:r>
      <w:r w:rsidR="00E0558F" w:rsidRPr="004B5AF3">
        <w:rPr>
          <w:rFonts w:asciiTheme="minorHAnsi" w:eastAsia="Calibri" w:hAnsiTheme="minorHAnsi"/>
        </w:rPr>
        <w:t xml:space="preserve"> </w:t>
      </w:r>
      <w:r w:rsidR="00E0558F">
        <w:rPr>
          <w:rFonts w:asciiTheme="minorHAnsi" w:eastAsia="Calibri" w:hAnsiTheme="minorHAnsi"/>
        </w:rPr>
        <w:t>Completed</w:t>
      </w:r>
      <w:r w:rsidR="008A44EA">
        <w:rPr>
          <w:rFonts w:asciiTheme="minorHAnsi" w:eastAsia="Calibri" w:hAnsiTheme="minorHAnsi" w:cs="Segoe UI Symbol"/>
          <w:highlight w:val="yellow"/>
        </w:rPr>
        <w:br/>
      </w:r>
      <w:r>
        <w:rPr>
          <w:rFonts w:asciiTheme="minorHAnsi" w:eastAsia="Calibri" w:hAnsiTheme="minorHAnsi"/>
        </w:rPr>
        <w:tab/>
      </w:r>
    </w:p>
    <w:p w14:paraId="5C180EC0" w14:textId="237D5DB1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>Briefly describe lessons learned and/or investment</w:t>
      </w:r>
      <w:r w:rsidR="00EC4F87">
        <w:rPr>
          <w:rFonts w:asciiTheme="minorHAnsi" w:hAnsiTheme="minorHAnsi"/>
          <w:bCs/>
          <w:sz w:val="24"/>
          <w:szCs w:val="24"/>
        </w:rPr>
        <w:t xml:space="preserve"> outcomes or</w:t>
      </w:r>
      <w:r w:rsidRPr="00BD165B">
        <w:rPr>
          <w:rFonts w:asciiTheme="minorHAnsi" w:hAnsiTheme="minorHAnsi"/>
          <w:bCs/>
          <w:sz w:val="24"/>
          <w:szCs w:val="24"/>
        </w:rPr>
        <w:t xml:space="preserve"> 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28FDE811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</w:t>
      </w:r>
      <w:r w:rsidR="00317781">
        <w:t>4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3BFDEDAC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</w:t>
      </w:r>
      <w:r w:rsidR="00317781">
        <w:rPr>
          <w:rFonts w:asciiTheme="minorHAnsi" w:hAnsiTheme="minorHAnsi"/>
          <w:bCs/>
        </w:rPr>
        <w:t>4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1318A5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E34E6A">
        <w:rPr>
          <w:rFonts w:asciiTheme="minorHAnsi" w:eastAsia="Calibri" w:hAnsiTheme="minorHAnsi"/>
        </w:rPr>
        <w:t>/</w:t>
      </w:r>
      <w:r w:rsidR="00601654">
        <w:rPr>
          <w:rFonts w:asciiTheme="minorHAnsi" w:eastAsia="Calibri" w:hAnsiTheme="minorHAnsi"/>
        </w:rPr>
        <w:t>c</w:t>
      </w:r>
      <w:r w:rsidR="00E34E6A">
        <w:rPr>
          <w:rFonts w:asciiTheme="minorHAnsi" w:eastAsia="Calibri" w:hAnsiTheme="minorHAnsi"/>
        </w:rPr>
        <w:t xml:space="preserve">onsortium </w:t>
      </w:r>
      <w:r w:rsidR="003C2F4D">
        <w:rPr>
          <w:rFonts w:asciiTheme="minorHAnsi" w:eastAsia="Calibri" w:hAnsiTheme="minorHAnsi"/>
        </w:rPr>
        <w:t xml:space="preserve">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092F11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3A69A150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</w:t>
      </w:r>
      <w:r w:rsidR="00317781">
        <w:rPr>
          <w:rFonts w:asciiTheme="minorHAnsi" w:hAnsiTheme="minorHAnsi"/>
        </w:rPr>
        <w:t>4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26FAA09A" w:rsidR="00092F11" w:rsidRPr="00BD2C1C" w:rsidRDefault="003F7426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1318A5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E34E6A">
        <w:rPr>
          <w:rFonts w:asciiTheme="minorHAnsi" w:hAnsiTheme="minorHAnsi"/>
          <w:sz w:val="24"/>
          <w:szCs w:val="24"/>
        </w:rPr>
        <w:t>/</w:t>
      </w:r>
      <w:r w:rsidR="00601654">
        <w:rPr>
          <w:rFonts w:asciiTheme="minorHAnsi" w:hAnsiTheme="minorHAnsi"/>
          <w:sz w:val="24"/>
          <w:szCs w:val="24"/>
        </w:rPr>
        <w:t>c</w:t>
      </w:r>
      <w:r w:rsidR="00E34E6A">
        <w:rPr>
          <w:rFonts w:asciiTheme="minorHAnsi" w:hAnsiTheme="minorHAnsi"/>
          <w:sz w:val="24"/>
          <w:szCs w:val="24"/>
        </w:rPr>
        <w:t>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A025B6">
        <w:rPr>
          <w:rFonts w:asciiTheme="minorHAnsi" w:eastAsia="Calibri" w:hAnsiTheme="minorHAnsi"/>
        </w:rPr>
        <w:t xml:space="preserve">    </w:t>
      </w:r>
      <w:r w:rsidR="00092F11" w:rsidRPr="00BD2C1C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4FBD3BD0" w14:textId="458A986B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436936ED" w14:textId="77777777" w:rsidR="00F310CE" w:rsidRDefault="00F310CE">
      <w:pPr>
        <w:rPr>
          <w:rFonts w:asciiTheme="minorHAnsi" w:eastAsia="Calibri" w:hAnsiTheme="minorHAnsi"/>
          <w:b/>
          <w:color w:val="215868" w:themeColor="accent5" w:themeShade="80"/>
        </w:rPr>
      </w:pPr>
      <w:r>
        <w:br w:type="page"/>
      </w:r>
    </w:p>
    <w:p w14:paraId="71E25130" w14:textId="2BED231F" w:rsidR="00846846" w:rsidRPr="00967D4A" w:rsidRDefault="00846846" w:rsidP="00626B2B">
      <w:pPr>
        <w:pStyle w:val="Heading1"/>
      </w:pPr>
      <w:r w:rsidRPr="00967D4A">
        <w:lastRenderedPageBreak/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5C127B6F" w14:textId="3A36255E" w:rsidR="00BE44D9" w:rsidRPr="007513DE" w:rsidRDefault="00846846" w:rsidP="00846846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 w:rsidR="0021461D"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 w:rsidR="00F65C55">
        <w:rPr>
          <w:rFonts w:asciiTheme="minorHAnsi" w:eastAsia="Calibri" w:hAnsiTheme="minorHAnsi"/>
        </w:rPr>
        <w:t xml:space="preserve">adherence </w:t>
      </w:r>
      <w:r w:rsidR="007B152C">
        <w:rPr>
          <w:rFonts w:asciiTheme="minorHAnsi" w:eastAsia="Calibri" w:hAnsiTheme="minorHAnsi"/>
        </w:rPr>
        <w:t>to all FY</w:t>
      </w:r>
      <w:r w:rsidR="00A13876">
        <w:rPr>
          <w:rFonts w:asciiTheme="minorHAnsi" w:eastAsia="Calibri" w:hAnsiTheme="minorHAnsi"/>
        </w:rPr>
        <w:t>20</w:t>
      </w:r>
      <w:r w:rsidR="00303EB6">
        <w:rPr>
          <w:rFonts w:asciiTheme="minorHAnsi" w:eastAsia="Calibri" w:hAnsiTheme="minorHAnsi"/>
        </w:rPr>
        <w:t>2</w:t>
      </w:r>
      <w:r w:rsidR="00317781">
        <w:rPr>
          <w:rFonts w:asciiTheme="minorHAnsi" w:eastAsia="Calibri" w:hAnsiTheme="minorHAnsi"/>
        </w:rPr>
        <w:t>4</w:t>
      </w:r>
      <w:r w:rsidR="0021461D">
        <w:rPr>
          <w:rFonts w:asciiTheme="minorHAnsi" w:eastAsia="Calibri" w:hAnsiTheme="minorHAnsi"/>
        </w:rPr>
        <w:t xml:space="preserve"> SHIP eligibility and prog</w:t>
      </w:r>
      <w:r w:rsidR="00551E17">
        <w:rPr>
          <w:rFonts w:asciiTheme="minorHAnsi" w:eastAsia="Calibri" w:hAnsiTheme="minorHAnsi"/>
        </w:rPr>
        <w:t xml:space="preserve">ram requirements including the </w:t>
      </w:r>
      <w:r w:rsidR="0021461D">
        <w:rPr>
          <w:rFonts w:asciiTheme="minorHAnsi" w:eastAsia="Calibri" w:hAnsiTheme="minorHAnsi"/>
        </w:rPr>
        <w:t>s</w:t>
      </w:r>
      <w:r w:rsidRPr="00FD7F52">
        <w:rPr>
          <w:rFonts w:asciiTheme="minorHAnsi" w:eastAsia="Calibri" w:hAnsiTheme="minorHAnsi"/>
        </w:rPr>
        <w:t>elect</w:t>
      </w:r>
      <w:r w:rsidR="00BE44D9"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investment(s) </w:t>
      </w:r>
      <w:r w:rsidR="004A03B9">
        <w:rPr>
          <w:rFonts w:asciiTheme="minorHAnsi" w:eastAsia="Calibri" w:hAnsiTheme="minorHAnsi"/>
        </w:rPr>
        <w:t xml:space="preserve">activities </w:t>
      </w:r>
      <w:r w:rsidRPr="00FD7F52">
        <w:rPr>
          <w:rFonts w:asciiTheme="minorHAnsi" w:eastAsia="Calibri" w:hAnsiTheme="minorHAnsi"/>
        </w:rPr>
        <w:t xml:space="preserve">based </w:t>
      </w:r>
      <w:r w:rsidR="00EE05D6">
        <w:rPr>
          <w:rFonts w:asciiTheme="minorHAnsi" w:eastAsia="Calibri" w:hAnsiTheme="minorHAnsi"/>
        </w:rPr>
        <w:t>FY202</w:t>
      </w:r>
      <w:r w:rsidR="00317781">
        <w:rPr>
          <w:rFonts w:asciiTheme="minorHAnsi" w:eastAsia="Calibri" w:hAnsiTheme="minorHAnsi"/>
        </w:rPr>
        <w:t>4</w:t>
      </w:r>
      <w:r w:rsidR="00EE05D6">
        <w:rPr>
          <w:rFonts w:asciiTheme="minorHAnsi" w:eastAsia="Calibri" w:hAnsiTheme="minorHAnsi"/>
        </w:rPr>
        <w:t xml:space="preserve"> </w:t>
      </w:r>
      <w:r w:rsidRPr="00FD7F52">
        <w:rPr>
          <w:rFonts w:asciiTheme="minorHAnsi" w:eastAsia="Calibri" w:hAnsiTheme="minorHAnsi"/>
        </w:rPr>
        <w:t xml:space="preserve">SHIP </w:t>
      </w:r>
      <w:r w:rsidR="00EE05D6">
        <w:rPr>
          <w:rFonts w:asciiTheme="minorHAnsi" w:eastAsia="Calibri" w:hAnsiTheme="minorHAnsi"/>
        </w:rPr>
        <w:t>Allowable Investment</w:t>
      </w:r>
      <w:r w:rsidRPr="00FD7F52">
        <w:rPr>
          <w:rFonts w:asciiTheme="minorHAnsi" w:eastAsia="Calibri" w:hAnsiTheme="minorHAnsi"/>
        </w:rPr>
        <w:t xml:space="preserve"> Instructions. </w:t>
      </w:r>
      <w:r w:rsidRPr="00BE44D9">
        <w:rPr>
          <w:rFonts w:asciiTheme="minorHAnsi" w:eastAsia="Calibri" w:hAnsiTheme="minorHAnsi"/>
        </w:rPr>
        <w:t xml:space="preserve">Hospitals that purchase </w:t>
      </w:r>
      <w:r w:rsidR="003B1021">
        <w:rPr>
          <w:rFonts w:asciiTheme="minorHAnsi" w:eastAsia="Calibri" w:hAnsiTheme="minorHAnsi"/>
        </w:rPr>
        <w:t>hardware and/or software or</w:t>
      </w:r>
      <w:r w:rsidR="00230DC5">
        <w:rPr>
          <w:rFonts w:asciiTheme="minorHAnsi" w:eastAsia="Calibri" w:hAnsiTheme="minorHAnsi"/>
        </w:rPr>
        <w:t xml:space="preserve"> training </w:t>
      </w:r>
      <w:r w:rsidRPr="00BE44D9">
        <w:rPr>
          <w:rFonts w:asciiTheme="minorHAnsi" w:eastAsia="Calibri" w:hAnsiTheme="minorHAnsi"/>
        </w:rPr>
        <w:t xml:space="preserve">services that are not listed on the SHIP Purchasing Menu will be subject to penalties </w:t>
      </w:r>
      <w:r w:rsidR="0085355E">
        <w:rPr>
          <w:rFonts w:asciiTheme="minorHAnsi" w:eastAsia="Calibri" w:hAnsiTheme="minorHAnsi"/>
        </w:rPr>
        <w:t>which may include</w:t>
      </w:r>
      <w:r w:rsidRPr="00BE44D9">
        <w:rPr>
          <w:rFonts w:asciiTheme="minorHAnsi" w:eastAsia="Calibri" w:hAnsiTheme="minorHAnsi"/>
        </w:rPr>
        <w:t xml:space="preserve"> suspension from the next SHIP funding opportunity.</w:t>
      </w:r>
    </w:p>
    <w:p w14:paraId="0A435345" w14:textId="6B713C94" w:rsidR="00846846" w:rsidRPr="00DE5A0B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46979C00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9F01F6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18319" w14:textId="77777777" w:rsidR="006C6BDE" w:rsidRDefault="006C6BDE">
      <w:r>
        <w:separator/>
      </w:r>
    </w:p>
  </w:endnote>
  <w:endnote w:type="continuationSeparator" w:id="0">
    <w:p w14:paraId="17E5D8B6" w14:textId="77777777" w:rsidR="006C6BDE" w:rsidRDefault="006C6BDE">
      <w:r>
        <w:continuationSeparator/>
      </w:r>
    </w:p>
  </w:endnote>
  <w:endnote w:type="continuationNotice" w:id="1">
    <w:p w14:paraId="032BEA4B" w14:textId="77777777" w:rsidR="006C6BDE" w:rsidRDefault="006C6B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B155" w14:textId="23362C1F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56F0">
      <w:rPr>
        <w:rStyle w:val="PageNumber"/>
        <w:noProof/>
      </w:rPr>
      <w:t>1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29FF2" w14:textId="77777777" w:rsidR="006C6BDE" w:rsidRDefault="006C6BDE">
      <w:r>
        <w:separator/>
      </w:r>
    </w:p>
  </w:footnote>
  <w:footnote w:type="continuationSeparator" w:id="0">
    <w:p w14:paraId="56D0FCC0" w14:textId="77777777" w:rsidR="006C6BDE" w:rsidRDefault="006C6BDE">
      <w:r>
        <w:continuationSeparator/>
      </w:r>
    </w:p>
  </w:footnote>
  <w:footnote w:type="continuationNotice" w:id="1">
    <w:p w14:paraId="22D8052C" w14:textId="77777777" w:rsidR="006C6BDE" w:rsidRDefault="006C6B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595426">
    <w:abstractNumId w:val="27"/>
  </w:num>
  <w:num w:numId="2" w16cid:durableId="547886744">
    <w:abstractNumId w:val="14"/>
  </w:num>
  <w:num w:numId="3" w16cid:durableId="1869754755">
    <w:abstractNumId w:val="6"/>
  </w:num>
  <w:num w:numId="4" w16cid:durableId="446434232">
    <w:abstractNumId w:val="12"/>
  </w:num>
  <w:num w:numId="5" w16cid:durableId="386729550">
    <w:abstractNumId w:val="28"/>
  </w:num>
  <w:num w:numId="6" w16cid:durableId="1888492962">
    <w:abstractNumId w:val="33"/>
  </w:num>
  <w:num w:numId="7" w16cid:durableId="805969470">
    <w:abstractNumId w:val="18"/>
  </w:num>
  <w:num w:numId="8" w16cid:durableId="906182019">
    <w:abstractNumId w:val="4"/>
  </w:num>
  <w:num w:numId="9" w16cid:durableId="1464302507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640849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4529601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03268081">
    <w:abstractNumId w:val="19"/>
  </w:num>
  <w:num w:numId="13" w16cid:durableId="1241215707">
    <w:abstractNumId w:val="1"/>
  </w:num>
  <w:num w:numId="14" w16cid:durableId="1185708560">
    <w:abstractNumId w:val="0"/>
  </w:num>
  <w:num w:numId="15" w16cid:durableId="522977288">
    <w:abstractNumId w:val="25"/>
  </w:num>
  <w:num w:numId="16" w16cid:durableId="658506958">
    <w:abstractNumId w:val="20"/>
  </w:num>
  <w:num w:numId="17" w16cid:durableId="195578680">
    <w:abstractNumId w:val="10"/>
  </w:num>
  <w:num w:numId="18" w16cid:durableId="849563663">
    <w:abstractNumId w:val="7"/>
  </w:num>
  <w:num w:numId="19" w16cid:durableId="705373614">
    <w:abstractNumId w:val="16"/>
  </w:num>
  <w:num w:numId="20" w16cid:durableId="18221123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39259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34060323">
    <w:abstractNumId w:val="13"/>
  </w:num>
  <w:num w:numId="23" w16cid:durableId="80834850">
    <w:abstractNumId w:val="2"/>
  </w:num>
  <w:num w:numId="24" w16cid:durableId="179465800">
    <w:abstractNumId w:val="3"/>
  </w:num>
  <w:num w:numId="25" w16cid:durableId="1718043223">
    <w:abstractNumId w:val="22"/>
  </w:num>
  <w:num w:numId="26" w16cid:durableId="917328227">
    <w:abstractNumId w:val="11"/>
  </w:num>
  <w:num w:numId="27" w16cid:durableId="2092463151">
    <w:abstractNumId w:val="29"/>
  </w:num>
  <w:num w:numId="28" w16cid:durableId="1055355986">
    <w:abstractNumId w:val="15"/>
  </w:num>
  <w:num w:numId="29" w16cid:durableId="152573223">
    <w:abstractNumId w:val="8"/>
  </w:num>
  <w:num w:numId="30" w16cid:durableId="41027452">
    <w:abstractNumId w:val="17"/>
  </w:num>
  <w:num w:numId="31" w16cid:durableId="129516902">
    <w:abstractNumId w:val="21"/>
  </w:num>
  <w:num w:numId="32" w16cid:durableId="1811631594">
    <w:abstractNumId w:val="31"/>
  </w:num>
  <w:num w:numId="33" w16cid:durableId="896551935">
    <w:abstractNumId w:val="24"/>
  </w:num>
  <w:num w:numId="34" w16cid:durableId="1653482452">
    <w:abstractNumId w:val="5"/>
  </w:num>
  <w:num w:numId="35" w16cid:durableId="979724335">
    <w:abstractNumId w:val="32"/>
  </w:num>
  <w:num w:numId="36" w16cid:durableId="2276884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wUAvEedGi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258C"/>
    <w:rsid w:val="000526BF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C34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B1E"/>
    <w:rsid w:val="000A1B5A"/>
    <w:rsid w:val="000A2FC1"/>
    <w:rsid w:val="000A3ACF"/>
    <w:rsid w:val="000A3B3E"/>
    <w:rsid w:val="000A5EDD"/>
    <w:rsid w:val="000A638F"/>
    <w:rsid w:val="000B2DFD"/>
    <w:rsid w:val="000B462C"/>
    <w:rsid w:val="000B57A5"/>
    <w:rsid w:val="000B5A21"/>
    <w:rsid w:val="000B5D43"/>
    <w:rsid w:val="000B5FDC"/>
    <w:rsid w:val="000B600D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359D"/>
    <w:rsid w:val="000D552D"/>
    <w:rsid w:val="000D770F"/>
    <w:rsid w:val="000E036F"/>
    <w:rsid w:val="000E0AFD"/>
    <w:rsid w:val="000E2316"/>
    <w:rsid w:val="000E2501"/>
    <w:rsid w:val="000E329E"/>
    <w:rsid w:val="000E374A"/>
    <w:rsid w:val="000E37AE"/>
    <w:rsid w:val="000E5A33"/>
    <w:rsid w:val="000E5C27"/>
    <w:rsid w:val="000E68B1"/>
    <w:rsid w:val="000E7E68"/>
    <w:rsid w:val="000EFD5E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C69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A5"/>
    <w:rsid w:val="001318BC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4D10"/>
    <w:rsid w:val="00152D3A"/>
    <w:rsid w:val="00152D7F"/>
    <w:rsid w:val="00154303"/>
    <w:rsid w:val="00154800"/>
    <w:rsid w:val="00155608"/>
    <w:rsid w:val="00155909"/>
    <w:rsid w:val="001560EF"/>
    <w:rsid w:val="00156768"/>
    <w:rsid w:val="00156BA6"/>
    <w:rsid w:val="00161069"/>
    <w:rsid w:val="00162CCC"/>
    <w:rsid w:val="00163FEC"/>
    <w:rsid w:val="00164532"/>
    <w:rsid w:val="00165F4F"/>
    <w:rsid w:val="001668DF"/>
    <w:rsid w:val="00166F40"/>
    <w:rsid w:val="0017026C"/>
    <w:rsid w:val="00170B24"/>
    <w:rsid w:val="00171898"/>
    <w:rsid w:val="001723A2"/>
    <w:rsid w:val="001723EE"/>
    <w:rsid w:val="001729F4"/>
    <w:rsid w:val="00174B9D"/>
    <w:rsid w:val="00175211"/>
    <w:rsid w:val="00176975"/>
    <w:rsid w:val="00176B07"/>
    <w:rsid w:val="00176B78"/>
    <w:rsid w:val="00177D4E"/>
    <w:rsid w:val="001808E7"/>
    <w:rsid w:val="00181CA6"/>
    <w:rsid w:val="001830CB"/>
    <w:rsid w:val="00183CBB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33A"/>
    <w:rsid w:val="001B4841"/>
    <w:rsid w:val="001B48BE"/>
    <w:rsid w:val="001B534D"/>
    <w:rsid w:val="001B5371"/>
    <w:rsid w:val="001B6573"/>
    <w:rsid w:val="001B7E36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58BE"/>
    <w:rsid w:val="001F02E7"/>
    <w:rsid w:val="001F26D2"/>
    <w:rsid w:val="001F3575"/>
    <w:rsid w:val="001F4DCE"/>
    <w:rsid w:val="001F52A9"/>
    <w:rsid w:val="001F5534"/>
    <w:rsid w:val="001F56A7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0DC5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28FB"/>
    <w:rsid w:val="00243F79"/>
    <w:rsid w:val="0024413C"/>
    <w:rsid w:val="00244399"/>
    <w:rsid w:val="002449C0"/>
    <w:rsid w:val="00245793"/>
    <w:rsid w:val="00246367"/>
    <w:rsid w:val="00250919"/>
    <w:rsid w:val="00250A86"/>
    <w:rsid w:val="0025118B"/>
    <w:rsid w:val="00252071"/>
    <w:rsid w:val="002523ED"/>
    <w:rsid w:val="00252C6D"/>
    <w:rsid w:val="002533DD"/>
    <w:rsid w:val="002540BA"/>
    <w:rsid w:val="002543C3"/>
    <w:rsid w:val="0025491A"/>
    <w:rsid w:val="00254E7A"/>
    <w:rsid w:val="0025660D"/>
    <w:rsid w:val="00264A70"/>
    <w:rsid w:val="00265001"/>
    <w:rsid w:val="00265C68"/>
    <w:rsid w:val="0026674B"/>
    <w:rsid w:val="00266AC9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3C84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0029"/>
    <w:rsid w:val="002A05A5"/>
    <w:rsid w:val="002A1B59"/>
    <w:rsid w:val="002A3DD9"/>
    <w:rsid w:val="002A4970"/>
    <w:rsid w:val="002A49DC"/>
    <w:rsid w:val="002A52D4"/>
    <w:rsid w:val="002A5C49"/>
    <w:rsid w:val="002A6574"/>
    <w:rsid w:val="002A7F2D"/>
    <w:rsid w:val="002B02DE"/>
    <w:rsid w:val="002B09C6"/>
    <w:rsid w:val="002B53A7"/>
    <w:rsid w:val="002B54B9"/>
    <w:rsid w:val="002B59CA"/>
    <w:rsid w:val="002B5E73"/>
    <w:rsid w:val="002C08EE"/>
    <w:rsid w:val="002C27E8"/>
    <w:rsid w:val="002C28D5"/>
    <w:rsid w:val="002C3EDC"/>
    <w:rsid w:val="002C4829"/>
    <w:rsid w:val="002C5462"/>
    <w:rsid w:val="002C59D9"/>
    <w:rsid w:val="002C5A0A"/>
    <w:rsid w:val="002D028D"/>
    <w:rsid w:val="002D183D"/>
    <w:rsid w:val="002D49B8"/>
    <w:rsid w:val="002D5E92"/>
    <w:rsid w:val="002D65A2"/>
    <w:rsid w:val="002D65E5"/>
    <w:rsid w:val="002D6C97"/>
    <w:rsid w:val="002D6EBA"/>
    <w:rsid w:val="002D6F1B"/>
    <w:rsid w:val="002D72D0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3742"/>
    <w:rsid w:val="00303A4D"/>
    <w:rsid w:val="00303BEA"/>
    <w:rsid w:val="00303EB6"/>
    <w:rsid w:val="00303FE0"/>
    <w:rsid w:val="00304200"/>
    <w:rsid w:val="0030563B"/>
    <w:rsid w:val="0030741B"/>
    <w:rsid w:val="00311E9E"/>
    <w:rsid w:val="0031297B"/>
    <w:rsid w:val="00313527"/>
    <w:rsid w:val="00314322"/>
    <w:rsid w:val="00315130"/>
    <w:rsid w:val="003159CB"/>
    <w:rsid w:val="00316C9D"/>
    <w:rsid w:val="00317781"/>
    <w:rsid w:val="00317E3D"/>
    <w:rsid w:val="003212CF"/>
    <w:rsid w:val="00321761"/>
    <w:rsid w:val="00321D07"/>
    <w:rsid w:val="003229F4"/>
    <w:rsid w:val="00325700"/>
    <w:rsid w:val="00331268"/>
    <w:rsid w:val="003314DD"/>
    <w:rsid w:val="00334004"/>
    <w:rsid w:val="0033421B"/>
    <w:rsid w:val="00335F91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1EDF"/>
    <w:rsid w:val="00353155"/>
    <w:rsid w:val="003531C6"/>
    <w:rsid w:val="003544F6"/>
    <w:rsid w:val="003549C5"/>
    <w:rsid w:val="00354D91"/>
    <w:rsid w:val="00357210"/>
    <w:rsid w:val="0035767F"/>
    <w:rsid w:val="003606B4"/>
    <w:rsid w:val="00360EA6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4F1"/>
    <w:rsid w:val="00370851"/>
    <w:rsid w:val="00373408"/>
    <w:rsid w:val="00374611"/>
    <w:rsid w:val="00375F50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4E2"/>
    <w:rsid w:val="00387ABF"/>
    <w:rsid w:val="00390B3B"/>
    <w:rsid w:val="00391066"/>
    <w:rsid w:val="00391941"/>
    <w:rsid w:val="00392560"/>
    <w:rsid w:val="00393C29"/>
    <w:rsid w:val="00394049"/>
    <w:rsid w:val="003954B2"/>
    <w:rsid w:val="00395BD6"/>
    <w:rsid w:val="00396CBA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13C6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65BD"/>
    <w:rsid w:val="003F65FE"/>
    <w:rsid w:val="003F66A4"/>
    <w:rsid w:val="003F6E2F"/>
    <w:rsid w:val="003F7136"/>
    <w:rsid w:val="003F742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6B92"/>
    <w:rsid w:val="00417717"/>
    <w:rsid w:val="00417722"/>
    <w:rsid w:val="0041782F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1311"/>
    <w:rsid w:val="004427CE"/>
    <w:rsid w:val="00443395"/>
    <w:rsid w:val="00445435"/>
    <w:rsid w:val="0044743F"/>
    <w:rsid w:val="00447478"/>
    <w:rsid w:val="00447FAD"/>
    <w:rsid w:val="0045179A"/>
    <w:rsid w:val="00451EF2"/>
    <w:rsid w:val="0045248A"/>
    <w:rsid w:val="00452AAB"/>
    <w:rsid w:val="004530BF"/>
    <w:rsid w:val="00453EE2"/>
    <w:rsid w:val="004549D9"/>
    <w:rsid w:val="00454DD3"/>
    <w:rsid w:val="00455E75"/>
    <w:rsid w:val="00456515"/>
    <w:rsid w:val="00456945"/>
    <w:rsid w:val="00456BE7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6D09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03B9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12E9"/>
    <w:rsid w:val="004B58FB"/>
    <w:rsid w:val="004B5AF3"/>
    <w:rsid w:val="004B5D64"/>
    <w:rsid w:val="004B7630"/>
    <w:rsid w:val="004C0073"/>
    <w:rsid w:val="004C10B4"/>
    <w:rsid w:val="004C1599"/>
    <w:rsid w:val="004C274F"/>
    <w:rsid w:val="004C28E7"/>
    <w:rsid w:val="004C2E35"/>
    <w:rsid w:val="004C3116"/>
    <w:rsid w:val="004C4698"/>
    <w:rsid w:val="004C4A2E"/>
    <w:rsid w:val="004C50B5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E03A4"/>
    <w:rsid w:val="004E0C9F"/>
    <w:rsid w:val="004E1145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10237"/>
    <w:rsid w:val="0051113E"/>
    <w:rsid w:val="0051407E"/>
    <w:rsid w:val="00514FC8"/>
    <w:rsid w:val="00515F1F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4DD"/>
    <w:rsid w:val="00550E1D"/>
    <w:rsid w:val="00551E17"/>
    <w:rsid w:val="00551E76"/>
    <w:rsid w:val="005537E0"/>
    <w:rsid w:val="005543E7"/>
    <w:rsid w:val="00554DE7"/>
    <w:rsid w:val="005558D8"/>
    <w:rsid w:val="00557821"/>
    <w:rsid w:val="00562B51"/>
    <w:rsid w:val="00563CA4"/>
    <w:rsid w:val="005656A2"/>
    <w:rsid w:val="00565DD1"/>
    <w:rsid w:val="00566018"/>
    <w:rsid w:val="005671BC"/>
    <w:rsid w:val="00570264"/>
    <w:rsid w:val="00570E3B"/>
    <w:rsid w:val="005710DB"/>
    <w:rsid w:val="00571488"/>
    <w:rsid w:val="0057175C"/>
    <w:rsid w:val="005718B3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4A5B"/>
    <w:rsid w:val="00585AAB"/>
    <w:rsid w:val="005866DC"/>
    <w:rsid w:val="005875EE"/>
    <w:rsid w:val="00591758"/>
    <w:rsid w:val="0059176E"/>
    <w:rsid w:val="00591A25"/>
    <w:rsid w:val="00595A80"/>
    <w:rsid w:val="00596522"/>
    <w:rsid w:val="005A0613"/>
    <w:rsid w:val="005A0940"/>
    <w:rsid w:val="005A147C"/>
    <w:rsid w:val="005A2A4A"/>
    <w:rsid w:val="005A31E5"/>
    <w:rsid w:val="005A397E"/>
    <w:rsid w:val="005A3B42"/>
    <w:rsid w:val="005A3E3C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E45"/>
    <w:rsid w:val="005B721B"/>
    <w:rsid w:val="005C2FB7"/>
    <w:rsid w:val="005C3D34"/>
    <w:rsid w:val="005C5F2B"/>
    <w:rsid w:val="005C67F2"/>
    <w:rsid w:val="005D6388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2F84"/>
    <w:rsid w:val="005F56D4"/>
    <w:rsid w:val="005F68F8"/>
    <w:rsid w:val="005F6B35"/>
    <w:rsid w:val="00601654"/>
    <w:rsid w:val="00601CC4"/>
    <w:rsid w:val="00602AF5"/>
    <w:rsid w:val="006034C6"/>
    <w:rsid w:val="00604B5C"/>
    <w:rsid w:val="0060694E"/>
    <w:rsid w:val="00606AE9"/>
    <w:rsid w:val="00607BFC"/>
    <w:rsid w:val="00607D6B"/>
    <w:rsid w:val="006116CC"/>
    <w:rsid w:val="00611BC8"/>
    <w:rsid w:val="0061236C"/>
    <w:rsid w:val="006123CA"/>
    <w:rsid w:val="006132D0"/>
    <w:rsid w:val="00613936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1F3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AEF"/>
    <w:rsid w:val="00654E3E"/>
    <w:rsid w:val="00655033"/>
    <w:rsid w:val="0065564B"/>
    <w:rsid w:val="00656029"/>
    <w:rsid w:val="00656E55"/>
    <w:rsid w:val="00657453"/>
    <w:rsid w:val="00657C9E"/>
    <w:rsid w:val="0066048E"/>
    <w:rsid w:val="00660A39"/>
    <w:rsid w:val="006613F2"/>
    <w:rsid w:val="00661791"/>
    <w:rsid w:val="00661E97"/>
    <w:rsid w:val="0066203D"/>
    <w:rsid w:val="006626E1"/>
    <w:rsid w:val="00662A90"/>
    <w:rsid w:val="00662F88"/>
    <w:rsid w:val="006636FF"/>
    <w:rsid w:val="006646EB"/>
    <w:rsid w:val="0066476E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3C6E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455F"/>
    <w:rsid w:val="006A6031"/>
    <w:rsid w:val="006A6FBC"/>
    <w:rsid w:val="006A7A0C"/>
    <w:rsid w:val="006A7F7A"/>
    <w:rsid w:val="006B19ED"/>
    <w:rsid w:val="006B1D22"/>
    <w:rsid w:val="006B4465"/>
    <w:rsid w:val="006B4D8C"/>
    <w:rsid w:val="006B54AD"/>
    <w:rsid w:val="006B6EBE"/>
    <w:rsid w:val="006B7FE8"/>
    <w:rsid w:val="006C074A"/>
    <w:rsid w:val="006C0756"/>
    <w:rsid w:val="006C080F"/>
    <w:rsid w:val="006C1A05"/>
    <w:rsid w:val="006C22F1"/>
    <w:rsid w:val="006C281C"/>
    <w:rsid w:val="006C33AD"/>
    <w:rsid w:val="006C4BE1"/>
    <w:rsid w:val="006C4D1E"/>
    <w:rsid w:val="006C6BD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3A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56F0"/>
    <w:rsid w:val="00706177"/>
    <w:rsid w:val="00707903"/>
    <w:rsid w:val="00710FF1"/>
    <w:rsid w:val="00711126"/>
    <w:rsid w:val="00711327"/>
    <w:rsid w:val="00712DF8"/>
    <w:rsid w:val="007133EE"/>
    <w:rsid w:val="007148F6"/>
    <w:rsid w:val="00714D24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E8A"/>
    <w:rsid w:val="007319F2"/>
    <w:rsid w:val="00734506"/>
    <w:rsid w:val="00735E54"/>
    <w:rsid w:val="0073662A"/>
    <w:rsid w:val="00737C9D"/>
    <w:rsid w:val="0074001D"/>
    <w:rsid w:val="0074074B"/>
    <w:rsid w:val="00740CF6"/>
    <w:rsid w:val="007431CE"/>
    <w:rsid w:val="00744A80"/>
    <w:rsid w:val="007465CE"/>
    <w:rsid w:val="00747DDC"/>
    <w:rsid w:val="007513DE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607B"/>
    <w:rsid w:val="00786970"/>
    <w:rsid w:val="00787811"/>
    <w:rsid w:val="00787E50"/>
    <w:rsid w:val="00791105"/>
    <w:rsid w:val="00791689"/>
    <w:rsid w:val="007927C5"/>
    <w:rsid w:val="00792F47"/>
    <w:rsid w:val="0079489E"/>
    <w:rsid w:val="007961BA"/>
    <w:rsid w:val="00796A68"/>
    <w:rsid w:val="007972DF"/>
    <w:rsid w:val="007973F6"/>
    <w:rsid w:val="00797493"/>
    <w:rsid w:val="00797783"/>
    <w:rsid w:val="007978A9"/>
    <w:rsid w:val="00797FCE"/>
    <w:rsid w:val="007A06D8"/>
    <w:rsid w:val="007A07BA"/>
    <w:rsid w:val="007A3199"/>
    <w:rsid w:val="007A3608"/>
    <w:rsid w:val="007A3BCE"/>
    <w:rsid w:val="007A6F88"/>
    <w:rsid w:val="007A7638"/>
    <w:rsid w:val="007B09EE"/>
    <w:rsid w:val="007B152C"/>
    <w:rsid w:val="007B1E98"/>
    <w:rsid w:val="007B3508"/>
    <w:rsid w:val="007B4E72"/>
    <w:rsid w:val="007B61B1"/>
    <w:rsid w:val="007B7564"/>
    <w:rsid w:val="007B7912"/>
    <w:rsid w:val="007C0624"/>
    <w:rsid w:val="007C0636"/>
    <w:rsid w:val="007C332A"/>
    <w:rsid w:val="007C3AD4"/>
    <w:rsid w:val="007C3FE1"/>
    <w:rsid w:val="007C5D90"/>
    <w:rsid w:val="007D0A64"/>
    <w:rsid w:val="007D100A"/>
    <w:rsid w:val="007D1EA9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15E19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55E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25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51C8"/>
    <w:rsid w:val="00865AC6"/>
    <w:rsid w:val="00874995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4EA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1238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52D3"/>
    <w:rsid w:val="00910992"/>
    <w:rsid w:val="009117B3"/>
    <w:rsid w:val="00914573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06FB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57DF9"/>
    <w:rsid w:val="00960BD8"/>
    <w:rsid w:val="009645F9"/>
    <w:rsid w:val="00964DF7"/>
    <w:rsid w:val="009667A9"/>
    <w:rsid w:val="00966B97"/>
    <w:rsid w:val="00966C4B"/>
    <w:rsid w:val="009672D9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4313"/>
    <w:rsid w:val="009D5A06"/>
    <w:rsid w:val="009D5B0F"/>
    <w:rsid w:val="009D76B4"/>
    <w:rsid w:val="009E275D"/>
    <w:rsid w:val="009E2973"/>
    <w:rsid w:val="009E4CFC"/>
    <w:rsid w:val="009E742A"/>
    <w:rsid w:val="009F01F6"/>
    <w:rsid w:val="009F17B0"/>
    <w:rsid w:val="009F1B08"/>
    <w:rsid w:val="009F1FBF"/>
    <w:rsid w:val="009F2DAC"/>
    <w:rsid w:val="009F3918"/>
    <w:rsid w:val="009F43AA"/>
    <w:rsid w:val="009F58D7"/>
    <w:rsid w:val="009F6F56"/>
    <w:rsid w:val="009F7099"/>
    <w:rsid w:val="009F78BA"/>
    <w:rsid w:val="00A001A9"/>
    <w:rsid w:val="00A025B6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9D7"/>
    <w:rsid w:val="00A41B32"/>
    <w:rsid w:val="00A42A18"/>
    <w:rsid w:val="00A43BBE"/>
    <w:rsid w:val="00A43C51"/>
    <w:rsid w:val="00A44811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18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61B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2830"/>
    <w:rsid w:val="00AA2A48"/>
    <w:rsid w:val="00AA5F57"/>
    <w:rsid w:val="00AB2B5A"/>
    <w:rsid w:val="00AB544B"/>
    <w:rsid w:val="00AB66D6"/>
    <w:rsid w:val="00AB67DF"/>
    <w:rsid w:val="00AB73CC"/>
    <w:rsid w:val="00AC127A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0467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0736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2C3"/>
    <w:rsid w:val="00B22422"/>
    <w:rsid w:val="00B23304"/>
    <w:rsid w:val="00B25661"/>
    <w:rsid w:val="00B25AD2"/>
    <w:rsid w:val="00B26216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755"/>
    <w:rsid w:val="00B61B8E"/>
    <w:rsid w:val="00B62751"/>
    <w:rsid w:val="00B647D7"/>
    <w:rsid w:val="00B654DC"/>
    <w:rsid w:val="00B672C1"/>
    <w:rsid w:val="00B714A7"/>
    <w:rsid w:val="00B71924"/>
    <w:rsid w:val="00B742FB"/>
    <w:rsid w:val="00B74658"/>
    <w:rsid w:val="00B749CC"/>
    <w:rsid w:val="00B77339"/>
    <w:rsid w:val="00B773FD"/>
    <w:rsid w:val="00B81DBF"/>
    <w:rsid w:val="00B82851"/>
    <w:rsid w:val="00B831A7"/>
    <w:rsid w:val="00B831CE"/>
    <w:rsid w:val="00B84416"/>
    <w:rsid w:val="00B85EA1"/>
    <w:rsid w:val="00B8628B"/>
    <w:rsid w:val="00B86D4D"/>
    <w:rsid w:val="00B86E5D"/>
    <w:rsid w:val="00B8745C"/>
    <w:rsid w:val="00B90451"/>
    <w:rsid w:val="00B914D2"/>
    <w:rsid w:val="00B91E03"/>
    <w:rsid w:val="00B9226E"/>
    <w:rsid w:val="00B93EBF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5A98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E15A9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858"/>
    <w:rsid w:val="00BF39CB"/>
    <w:rsid w:val="00BF3FE4"/>
    <w:rsid w:val="00BF5A53"/>
    <w:rsid w:val="00BF5BCC"/>
    <w:rsid w:val="00BF61E4"/>
    <w:rsid w:val="00BF63FA"/>
    <w:rsid w:val="00BF6A1C"/>
    <w:rsid w:val="00BF76B3"/>
    <w:rsid w:val="00BF7C13"/>
    <w:rsid w:val="00C001F4"/>
    <w:rsid w:val="00C03B47"/>
    <w:rsid w:val="00C06210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303"/>
    <w:rsid w:val="00C23730"/>
    <w:rsid w:val="00C2386E"/>
    <w:rsid w:val="00C325BF"/>
    <w:rsid w:val="00C32736"/>
    <w:rsid w:val="00C33CBA"/>
    <w:rsid w:val="00C3571C"/>
    <w:rsid w:val="00C3576F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4B92"/>
    <w:rsid w:val="00CB6091"/>
    <w:rsid w:val="00CB73DA"/>
    <w:rsid w:val="00CB76A2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E761E"/>
    <w:rsid w:val="00CF0180"/>
    <w:rsid w:val="00CF1804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483B"/>
    <w:rsid w:val="00D2576B"/>
    <w:rsid w:val="00D25DB9"/>
    <w:rsid w:val="00D26740"/>
    <w:rsid w:val="00D3047C"/>
    <w:rsid w:val="00D313BC"/>
    <w:rsid w:val="00D324F2"/>
    <w:rsid w:val="00D3293B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2E71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8F1"/>
    <w:rsid w:val="00D63D34"/>
    <w:rsid w:val="00D63E85"/>
    <w:rsid w:val="00D6462E"/>
    <w:rsid w:val="00D65D3B"/>
    <w:rsid w:val="00D6718A"/>
    <w:rsid w:val="00D7024D"/>
    <w:rsid w:val="00D702ED"/>
    <w:rsid w:val="00D715E9"/>
    <w:rsid w:val="00D745F7"/>
    <w:rsid w:val="00D755CF"/>
    <w:rsid w:val="00D76181"/>
    <w:rsid w:val="00D76928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06AB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59F6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02E6"/>
    <w:rsid w:val="00DF2388"/>
    <w:rsid w:val="00DF2640"/>
    <w:rsid w:val="00DF416C"/>
    <w:rsid w:val="00DF44C7"/>
    <w:rsid w:val="00DF6970"/>
    <w:rsid w:val="00DF7B9F"/>
    <w:rsid w:val="00DF7BB3"/>
    <w:rsid w:val="00DF7CFC"/>
    <w:rsid w:val="00E004F1"/>
    <w:rsid w:val="00E01101"/>
    <w:rsid w:val="00E01541"/>
    <w:rsid w:val="00E02C74"/>
    <w:rsid w:val="00E03C82"/>
    <w:rsid w:val="00E0558F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5FD7"/>
    <w:rsid w:val="00E27918"/>
    <w:rsid w:val="00E31D7C"/>
    <w:rsid w:val="00E31FDE"/>
    <w:rsid w:val="00E32330"/>
    <w:rsid w:val="00E32E85"/>
    <w:rsid w:val="00E33960"/>
    <w:rsid w:val="00E34233"/>
    <w:rsid w:val="00E34A09"/>
    <w:rsid w:val="00E34E6A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76F2"/>
    <w:rsid w:val="00E57EB5"/>
    <w:rsid w:val="00E603FA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2D8F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AD8"/>
    <w:rsid w:val="00E85B81"/>
    <w:rsid w:val="00E86B93"/>
    <w:rsid w:val="00E874AA"/>
    <w:rsid w:val="00E87C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0FAD"/>
    <w:rsid w:val="00EC1404"/>
    <w:rsid w:val="00EC1A78"/>
    <w:rsid w:val="00EC1D8E"/>
    <w:rsid w:val="00EC47EE"/>
    <w:rsid w:val="00EC4827"/>
    <w:rsid w:val="00EC4F87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70"/>
    <w:rsid w:val="00ED5436"/>
    <w:rsid w:val="00ED7C6D"/>
    <w:rsid w:val="00EE05D6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3C0E"/>
    <w:rsid w:val="00F0408B"/>
    <w:rsid w:val="00F04352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10CE"/>
    <w:rsid w:val="00F33D01"/>
    <w:rsid w:val="00F346B0"/>
    <w:rsid w:val="00F34A41"/>
    <w:rsid w:val="00F35522"/>
    <w:rsid w:val="00F4016C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3D2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4B8"/>
    <w:rsid w:val="00F775B5"/>
    <w:rsid w:val="00F801EF"/>
    <w:rsid w:val="00F8181F"/>
    <w:rsid w:val="00F81EE5"/>
    <w:rsid w:val="00F82BFF"/>
    <w:rsid w:val="00F86B7C"/>
    <w:rsid w:val="00F90957"/>
    <w:rsid w:val="00F91B55"/>
    <w:rsid w:val="00F95004"/>
    <w:rsid w:val="00F95453"/>
    <w:rsid w:val="00F956FC"/>
    <w:rsid w:val="00F95997"/>
    <w:rsid w:val="00F95AC3"/>
    <w:rsid w:val="00F95E29"/>
    <w:rsid w:val="00F9725A"/>
    <w:rsid w:val="00F97D54"/>
    <w:rsid w:val="00FA042A"/>
    <w:rsid w:val="00FA0B3A"/>
    <w:rsid w:val="00FA0D1E"/>
    <w:rsid w:val="00FA40C3"/>
    <w:rsid w:val="00FA4506"/>
    <w:rsid w:val="00FA5B67"/>
    <w:rsid w:val="00FA6225"/>
    <w:rsid w:val="00FA74DC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3AB77F"/>
  <w15:docId w15:val="{EEA6D8E4-4CFF-4756-9A28-B44F91DA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B433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programs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programs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A41729E499AD424A839EBACD5B826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13ED4-F8C3-471C-A16B-9515732A655C}"/>
      </w:docPartPr>
      <w:docPartBody>
        <w:p w:rsidR="00D36782" w:rsidRDefault="00C23303">
          <w:pPr>
            <w:pStyle w:val="A41729E499AD424A839EBACD5B8262A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73343CED8D4141F1BD5030ACED500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165C3-04CC-4DC1-88D0-156B4100429F}"/>
      </w:docPartPr>
      <w:docPartBody>
        <w:p w:rsidR="00432876" w:rsidRDefault="00B07368" w:rsidP="00B07368">
          <w:pPr>
            <w:pStyle w:val="73343CED8D4141F1BD5030ACED50014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2D0635C0425406085FC2F30D1AF8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3C182-23E9-4751-83F1-3B11A92960E6}"/>
      </w:docPartPr>
      <w:docPartBody>
        <w:p w:rsidR="00432876" w:rsidRDefault="00B07368" w:rsidP="00B07368">
          <w:pPr>
            <w:pStyle w:val="B2D0635C0425406085FC2F30D1AF835A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27B22D6B68034EFAB84786FA96E12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D9344-C98A-4CC1-8E3F-87E364D57E1A}"/>
      </w:docPartPr>
      <w:docPartBody>
        <w:p w:rsidR="00834FEF" w:rsidRDefault="007366BE" w:rsidP="007366BE">
          <w:pPr>
            <w:pStyle w:val="27B22D6B68034EFAB84786FA96E12CE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7E8EC4F1EF6D452A84A5D5317533F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E2834-5B91-4A52-A055-9DF02C8CAEC1}"/>
      </w:docPartPr>
      <w:docPartBody>
        <w:p w:rsidR="00834FEF" w:rsidRDefault="007366BE" w:rsidP="007366BE">
          <w:pPr>
            <w:pStyle w:val="7E8EC4F1EF6D452A84A5D5317533F48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2BF467F22C144BA6BEA868F1E0AC7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75350-72D1-4EFA-BB3E-3A9F73373C6A}"/>
      </w:docPartPr>
      <w:docPartBody>
        <w:p w:rsidR="00834FEF" w:rsidRDefault="007366BE" w:rsidP="007366BE">
          <w:pPr>
            <w:pStyle w:val="2BF467F22C144BA6BEA868F1E0AC777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78BFEDBE4D894E6491CCC922EC52B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9C3C6-8674-404F-AA6A-5F95C9B9E32D}"/>
      </w:docPartPr>
      <w:docPartBody>
        <w:p w:rsidR="00834FEF" w:rsidRDefault="007366BE" w:rsidP="007366BE">
          <w:pPr>
            <w:pStyle w:val="78BFEDBE4D894E6491CCC922EC52BAD6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4C1F123523364B82B47C970D51909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C304F-3C35-47C7-8092-9B9B5050925A}"/>
      </w:docPartPr>
      <w:docPartBody>
        <w:p w:rsidR="00834FEF" w:rsidRDefault="007366BE" w:rsidP="007366BE">
          <w:pPr>
            <w:pStyle w:val="4C1F123523364B82B47C970D519093C2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C9192C96CD14B59B6CF293A23AB0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6C1F4-462C-422E-B836-98C073B45B22}"/>
      </w:docPartPr>
      <w:docPartBody>
        <w:p w:rsidR="00834FEF" w:rsidRDefault="007366BE" w:rsidP="007366BE">
          <w:pPr>
            <w:pStyle w:val="5C9192C96CD14B59B6CF293A23AB0757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EF7C47D5A6394B0D9D7FB58B0EEBF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5FB7E-43C1-47FB-A4F5-24A5DBCDB193}"/>
      </w:docPartPr>
      <w:docPartBody>
        <w:p w:rsidR="00834FEF" w:rsidRDefault="007366BE" w:rsidP="007366BE">
          <w:pPr>
            <w:pStyle w:val="EF7C47D5A6394B0D9D7FB58B0EEBFEE2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85914EA4DCB44E0F92BB81BED2D24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F2E28-B456-4A92-AE5C-FC681BD536FB}"/>
      </w:docPartPr>
      <w:docPartBody>
        <w:p w:rsidR="00834FEF" w:rsidRDefault="007366BE" w:rsidP="007366BE">
          <w:pPr>
            <w:pStyle w:val="85914EA4DCB44E0F92BB81BED2D242BF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ADB8666A3B840108F7C16F214D68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0EC13-6C72-443B-AB3F-CDAA9E135C5F}"/>
      </w:docPartPr>
      <w:docPartBody>
        <w:p w:rsidR="00834FEF" w:rsidRDefault="007366BE" w:rsidP="007366BE">
          <w:pPr>
            <w:pStyle w:val="5ADB8666A3B840108F7C16F214D68943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63ED731291344E19AFD1F78749B16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B35F8-21E0-4AFB-96E9-37F46FB8F1ED}"/>
      </w:docPartPr>
      <w:docPartBody>
        <w:p w:rsidR="00834FEF" w:rsidRDefault="007366BE" w:rsidP="007366BE">
          <w:pPr>
            <w:pStyle w:val="63ED731291344E19AFD1F78749B168F2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3AEF761AB734A2C849C3008D19B2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E167E-8444-4124-A1A6-0C0B57C02353}"/>
      </w:docPartPr>
      <w:docPartBody>
        <w:p w:rsidR="00834FEF" w:rsidRDefault="007366BE" w:rsidP="007366BE">
          <w:pPr>
            <w:pStyle w:val="13AEF761AB734A2C849C3008D19B272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8CE9AB22AB2E4854A9C6F7C00CF3B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B1B20-5960-48B2-A1F5-4BF7E2D7AD92}"/>
      </w:docPartPr>
      <w:docPartBody>
        <w:p w:rsidR="00834FEF" w:rsidRDefault="007366BE" w:rsidP="007366BE">
          <w:pPr>
            <w:pStyle w:val="8CE9AB22AB2E4854A9C6F7C00CF3B62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550C6"/>
    <w:rsid w:val="000748E9"/>
    <w:rsid w:val="000B2690"/>
    <w:rsid w:val="0010151C"/>
    <w:rsid w:val="001A579C"/>
    <w:rsid w:val="002010FA"/>
    <w:rsid w:val="00203649"/>
    <w:rsid w:val="00272E92"/>
    <w:rsid w:val="002839B1"/>
    <w:rsid w:val="002C0FB2"/>
    <w:rsid w:val="00315972"/>
    <w:rsid w:val="00375AF2"/>
    <w:rsid w:val="00377EE2"/>
    <w:rsid w:val="003815A5"/>
    <w:rsid w:val="0039328D"/>
    <w:rsid w:val="00410C5A"/>
    <w:rsid w:val="00432876"/>
    <w:rsid w:val="00475012"/>
    <w:rsid w:val="004E4147"/>
    <w:rsid w:val="005458D5"/>
    <w:rsid w:val="005644B8"/>
    <w:rsid w:val="005B10BA"/>
    <w:rsid w:val="00634FCE"/>
    <w:rsid w:val="00657C9E"/>
    <w:rsid w:val="006755FB"/>
    <w:rsid w:val="006D0135"/>
    <w:rsid w:val="007366BE"/>
    <w:rsid w:val="0081793E"/>
    <w:rsid w:val="00834FEF"/>
    <w:rsid w:val="008466FD"/>
    <w:rsid w:val="00861E08"/>
    <w:rsid w:val="00917A80"/>
    <w:rsid w:val="0097416B"/>
    <w:rsid w:val="00A01137"/>
    <w:rsid w:val="00A56FE8"/>
    <w:rsid w:val="00A90D5E"/>
    <w:rsid w:val="00AA2830"/>
    <w:rsid w:val="00AD1ABA"/>
    <w:rsid w:val="00B07368"/>
    <w:rsid w:val="00B46D39"/>
    <w:rsid w:val="00BE31C9"/>
    <w:rsid w:val="00BF0084"/>
    <w:rsid w:val="00C106D6"/>
    <w:rsid w:val="00C23303"/>
    <w:rsid w:val="00C261AE"/>
    <w:rsid w:val="00C77DA5"/>
    <w:rsid w:val="00CC03DE"/>
    <w:rsid w:val="00D3273F"/>
    <w:rsid w:val="00D36782"/>
    <w:rsid w:val="00DA7FA8"/>
    <w:rsid w:val="00DB4FB9"/>
    <w:rsid w:val="00DE161E"/>
    <w:rsid w:val="00E91309"/>
    <w:rsid w:val="00EF37F5"/>
    <w:rsid w:val="00EF4045"/>
    <w:rsid w:val="00F6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66BE"/>
    <w:rPr>
      <w:color w:val="808080"/>
    </w:rPr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A41729E499AD424A839EBACD5B8262AE">
    <w:name w:val="A41729E499AD424A839EBACD5B8262AE"/>
  </w:style>
  <w:style w:type="paragraph" w:customStyle="1" w:styleId="73343CED8D4141F1BD5030ACED500148">
    <w:name w:val="73343CED8D4141F1BD5030ACED500148"/>
    <w:rsid w:val="00B07368"/>
  </w:style>
  <w:style w:type="paragraph" w:customStyle="1" w:styleId="B2D0635C0425406085FC2F30D1AF835A">
    <w:name w:val="B2D0635C0425406085FC2F30D1AF835A"/>
    <w:rsid w:val="00B07368"/>
  </w:style>
  <w:style w:type="paragraph" w:customStyle="1" w:styleId="27B22D6B68034EFAB84786FA96E12CE8">
    <w:name w:val="27B22D6B68034EFAB84786FA96E12CE8"/>
    <w:rsid w:val="007366BE"/>
  </w:style>
  <w:style w:type="paragraph" w:customStyle="1" w:styleId="7E8EC4F1EF6D452A84A5D5317533F48E">
    <w:name w:val="7E8EC4F1EF6D452A84A5D5317533F48E"/>
    <w:rsid w:val="007366BE"/>
  </w:style>
  <w:style w:type="paragraph" w:customStyle="1" w:styleId="2BF467F22C144BA6BEA868F1E0AC7779">
    <w:name w:val="2BF467F22C144BA6BEA868F1E0AC7779"/>
    <w:rsid w:val="007366BE"/>
  </w:style>
  <w:style w:type="paragraph" w:customStyle="1" w:styleId="78BFEDBE4D894E6491CCC922EC52BAD6">
    <w:name w:val="78BFEDBE4D894E6491CCC922EC52BAD6"/>
    <w:rsid w:val="007366BE"/>
  </w:style>
  <w:style w:type="paragraph" w:customStyle="1" w:styleId="4C1F123523364B82B47C970D519093C2">
    <w:name w:val="4C1F123523364B82B47C970D519093C2"/>
    <w:rsid w:val="007366BE"/>
  </w:style>
  <w:style w:type="paragraph" w:customStyle="1" w:styleId="5C9192C96CD14B59B6CF293A23AB0757">
    <w:name w:val="5C9192C96CD14B59B6CF293A23AB0757"/>
    <w:rsid w:val="007366BE"/>
  </w:style>
  <w:style w:type="paragraph" w:customStyle="1" w:styleId="EF7C47D5A6394B0D9D7FB58B0EEBFEE2">
    <w:name w:val="EF7C47D5A6394B0D9D7FB58B0EEBFEE2"/>
    <w:rsid w:val="007366BE"/>
  </w:style>
  <w:style w:type="paragraph" w:customStyle="1" w:styleId="85914EA4DCB44E0F92BB81BED2D242BF">
    <w:name w:val="85914EA4DCB44E0F92BB81BED2D242BF"/>
    <w:rsid w:val="007366BE"/>
  </w:style>
  <w:style w:type="paragraph" w:customStyle="1" w:styleId="5ADB8666A3B840108F7C16F214D68943">
    <w:name w:val="5ADB8666A3B840108F7C16F214D68943"/>
    <w:rsid w:val="007366BE"/>
  </w:style>
  <w:style w:type="paragraph" w:customStyle="1" w:styleId="63ED731291344E19AFD1F78749B168F2">
    <w:name w:val="63ED731291344E19AFD1F78749B168F2"/>
    <w:rsid w:val="007366BE"/>
  </w:style>
  <w:style w:type="paragraph" w:customStyle="1" w:styleId="13AEF761AB734A2C849C3008D19B2728">
    <w:name w:val="13AEF761AB734A2C849C3008D19B2728"/>
    <w:rsid w:val="007366BE"/>
  </w:style>
  <w:style w:type="paragraph" w:customStyle="1" w:styleId="8CE9AB22AB2E4854A9C6F7C00CF3B628">
    <w:name w:val="8CE9AB22AB2E4854A9C6F7C00CF3B628"/>
    <w:rsid w:val="007366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10" ma:contentTypeDescription="Create a new document." ma:contentTypeScope="" ma:versionID="081b8f52bdd957b1df6eccacac2c0e26">
  <xsd:schema xmlns:xsd="http://www.w3.org/2001/XMLSchema" xmlns:xs="http://www.w3.org/2001/XMLSchema" xmlns:p="http://schemas.microsoft.com/office/2006/metadata/properties" xmlns:ns2="24a62111-9ac7-4cf8-86e2-9944b8b43c93" xmlns:ns3="726f02f4-9914-408a-9105-341bf7535ce8" targetNamespace="http://schemas.microsoft.com/office/2006/metadata/properties" ma:root="true" ma:fieldsID="be7a21378f1c2ff52ac64e020cf46223" ns2:_="" ns3:_="">
    <xsd:import namespace="24a62111-9ac7-4cf8-86e2-9944b8b43c93"/>
    <xsd:import namespace="726f02f4-9914-408a-9105-341bf7535c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f02f4-9914-408a-9105-341bf7535ce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C5627-9485-4250-B341-F9FF7988A7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62111-9ac7-4cf8-86e2-9944b8b43c93"/>
    <ds:schemaRef ds:uri="726f02f4-9914-408a-9105-341bf753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4BC0CF-669C-49C9-8AED-C3604704DCD0}">
  <ds:schemaRefs>
    <ds:schemaRef ds:uri="http://schemas.microsoft.com/office/2006/metadata/properties"/>
    <ds:schemaRef ds:uri="24a62111-9ac7-4cf8-86e2-9944b8b43c93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http://www.w3.org/XML/1998/namespace"/>
    <ds:schemaRef ds:uri="726f02f4-9914-408a-9105-341bf7535ce8"/>
    <ds:schemaRef ds:uri="http://purl.org/dc/dcmitype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22A937-A6E5-4500-94ED-8D64D12C2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27</Words>
  <Characters>6729</Characters>
  <Application>Microsoft Office Word</Application>
  <DocSecurity>0</DocSecurity>
  <Lines>224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Caroline Bell</cp:lastModifiedBy>
  <cp:revision>2</cp:revision>
  <cp:lastPrinted>2017-10-05T17:51:00Z</cp:lastPrinted>
  <dcterms:created xsi:type="dcterms:W3CDTF">2023-11-14T15:24:00Z</dcterms:created>
  <dcterms:modified xsi:type="dcterms:W3CDTF">2023-11-1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  <property fmtid="{D5CDD505-2E9C-101B-9397-08002B2CF9AE}" pid="7" name="_dlc_DocIdItemGuid">
    <vt:lpwstr>f6353bf4-2892-45eb-89a4-0b5e5dba5c6a</vt:lpwstr>
  </property>
</Properties>
</file>